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88A363" w14:textId="59BF60E5" w:rsidR="000A432A" w:rsidRPr="00715F34" w:rsidRDefault="000A432A" w:rsidP="00335992">
      <w:pPr>
        <w:pStyle w:val="Author"/>
        <w:rPr>
          <w:rFonts w:ascii="Aptos" w:hAnsi="Aptos" w:cstheme="majorHAnsi"/>
        </w:rPr>
      </w:pPr>
      <w:r w:rsidRPr="00715F34">
        <w:rPr>
          <w:rFonts w:ascii="Aptos" w:hAnsi="Aptos" w:cstheme="majorHAnsi"/>
        </w:rPr>
        <w:fldChar w:fldCharType="begin"/>
      </w:r>
      <w:r w:rsidRPr="00715F34">
        <w:rPr>
          <w:rFonts w:ascii="Aptos" w:hAnsi="Aptos" w:cstheme="majorHAnsi"/>
        </w:rPr>
        <w:instrText xml:space="preserve"> TITLE  \* MERGEFORMAT </w:instrText>
      </w:r>
      <w:r w:rsidRPr="00715F34">
        <w:rPr>
          <w:rFonts w:ascii="Aptos" w:hAnsi="Aptos" w:cstheme="majorHAnsi"/>
        </w:rPr>
        <w:fldChar w:fldCharType="separate"/>
      </w:r>
      <w:r w:rsidRPr="00715F34">
        <w:rPr>
          <w:rFonts w:ascii="Aptos" w:hAnsi="Aptos" w:cstheme="majorHAnsi"/>
        </w:rPr>
        <w:t>Example Title in Properties</w:t>
      </w:r>
      <w:r w:rsidRPr="00715F34">
        <w:rPr>
          <w:rFonts w:ascii="Aptos" w:hAnsi="Aptos" w:cstheme="majorHAnsi"/>
        </w:rPr>
        <w:fldChar w:fldCharType="end"/>
      </w:r>
    </w:p>
    <w:p w14:paraId="339EFC73" w14:textId="6423C728" w:rsidR="00335992" w:rsidRPr="00715F34" w:rsidRDefault="00335992" w:rsidP="00335992">
      <w:pPr>
        <w:pStyle w:val="Author"/>
        <w:rPr>
          <w:rFonts w:ascii="Aptos" w:hAnsi="Aptos" w:cstheme="majorHAnsi"/>
          <w:vertAlign w:val="superscript"/>
        </w:rPr>
      </w:pPr>
      <w:r w:rsidRPr="00715F34">
        <w:rPr>
          <w:rFonts w:ascii="Aptos" w:hAnsi="Aptos" w:cstheme="majorHAnsi"/>
        </w:rPr>
        <w:t>Mark Klose</w:t>
      </w:r>
      <w:r w:rsidRPr="00715F34">
        <w:rPr>
          <w:rFonts w:ascii="Aptos" w:hAnsi="Aptos" w:cstheme="majorHAnsi"/>
          <w:vertAlign w:val="superscript"/>
        </w:rPr>
        <w:t>1</w:t>
      </w:r>
      <w:r w:rsidRPr="00715F34">
        <w:rPr>
          <w:rFonts w:ascii="Aptos" w:hAnsi="Aptos" w:cstheme="majorHAnsi"/>
        </w:rPr>
        <w:t>, Stephen R. Cole</w:t>
      </w:r>
      <w:r w:rsidRPr="00715F34">
        <w:rPr>
          <w:rFonts w:ascii="Aptos" w:hAnsi="Aptos" w:cstheme="majorHAnsi"/>
          <w:vertAlign w:val="superscript"/>
        </w:rPr>
        <w:t>1</w:t>
      </w:r>
      <w:r w:rsidRPr="00715F34">
        <w:rPr>
          <w:rFonts w:ascii="Aptos" w:hAnsi="Aptos" w:cstheme="majorHAnsi"/>
        </w:rPr>
        <w:t>, Paul N. Zivich</w:t>
      </w:r>
      <w:r w:rsidRPr="00715F34">
        <w:rPr>
          <w:rFonts w:ascii="Aptos" w:hAnsi="Aptos" w:cstheme="majorHAnsi"/>
          <w:vertAlign w:val="superscript"/>
        </w:rPr>
        <w:t>1,2</w:t>
      </w:r>
      <w:r w:rsidR="00737F52" w:rsidRPr="00715F34">
        <w:rPr>
          <w:rFonts w:ascii="Aptos" w:hAnsi="Aptos" w:cstheme="majorHAnsi"/>
        </w:rPr>
        <w:t xml:space="preserve">, </w:t>
      </w:r>
      <w:proofErr w:type="spellStart"/>
      <w:r w:rsidR="00737F52" w:rsidRPr="00715F34">
        <w:rPr>
          <w:rFonts w:ascii="Aptos" w:hAnsi="Aptos" w:cstheme="majorHAnsi"/>
        </w:rPr>
        <w:t>A</w:t>
      </w:r>
      <w:r w:rsidRPr="00715F34">
        <w:rPr>
          <w:rFonts w:ascii="Aptos" w:hAnsi="Aptos" w:cstheme="majorHAnsi"/>
        </w:rPr>
        <w:t>daora</w:t>
      </w:r>
      <w:proofErr w:type="spellEnd"/>
      <w:r w:rsidRPr="00715F34">
        <w:rPr>
          <w:rFonts w:ascii="Aptos" w:hAnsi="Aptos" w:cstheme="majorHAnsi"/>
        </w:rPr>
        <w:t xml:space="preserve"> A. Adimora</w:t>
      </w:r>
      <w:r w:rsidRPr="00715F34">
        <w:rPr>
          <w:rFonts w:ascii="Aptos" w:hAnsi="Aptos" w:cstheme="majorHAnsi"/>
          <w:vertAlign w:val="superscript"/>
        </w:rPr>
        <w:t>2,</w:t>
      </w:r>
      <w:proofErr w:type="gramStart"/>
      <w:r w:rsidRPr="00715F34">
        <w:rPr>
          <w:rFonts w:ascii="Aptos" w:hAnsi="Aptos" w:cstheme="majorHAnsi"/>
          <w:vertAlign w:val="superscript"/>
        </w:rPr>
        <w:t>3</w:t>
      </w:r>
      <w:r w:rsidR="00B32DD1" w:rsidRPr="00715F34">
        <w:rPr>
          <w:rFonts w:ascii="Aptos" w:hAnsi="Aptos" w:cstheme="majorHAnsi"/>
          <w:vertAlign w:val="superscript"/>
        </w:rPr>
        <w:t>,*</w:t>
      </w:r>
      <w:proofErr w:type="gramEnd"/>
    </w:p>
    <w:bookmarkStart w:id="0" w:name="funding"/>
    <w:p w14:paraId="7D06D6EB" w14:textId="23EBE7E8" w:rsidR="00715F34" w:rsidRPr="00715F34" w:rsidRDefault="00715F34" w:rsidP="00715F34">
      <w:pPr>
        <w:pStyle w:val="FirstParagraph"/>
        <w:jc w:val="center"/>
      </w:pPr>
      <w:r w:rsidRPr="00715F34">
        <w:fldChar w:fldCharType="begin"/>
      </w:r>
      <w:r w:rsidRPr="00715F34">
        <w:instrText xml:space="preserve"> DATE \@ "yyyy-MM-dd" </w:instrText>
      </w:r>
      <w:r w:rsidRPr="00715F34">
        <w:fldChar w:fldCharType="separate"/>
      </w:r>
      <w:r w:rsidRPr="00715F34">
        <w:rPr>
          <w:noProof/>
        </w:rPr>
        <w:t>2024-09-13</w:t>
      </w:r>
      <w:r w:rsidRPr="00715F34">
        <w:fldChar w:fldCharType="end"/>
      </w:r>
    </w:p>
    <w:p w14:paraId="77654B05" w14:textId="1DEF3667" w:rsidR="00335992" w:rsidRPr="00715F34" w:rsidRDefault="00335992" w:rsidP="00EC23B2">
      <w:pPr>
        <w:pStyle w:val="Affiliation"/>
      </w:pPr>
      <w:r w:rsidRPr="00715F34">
        <w:rPr>
          <w:vertAlign w:val="superscript"/>
        </w:rPr>
        <w:t>1</w:t>
      </w:r>
      <w:r w:rsidRPr="00715F34">
        <w:t xml:space="preserve"> Department of Epidemiology, Gillings School of Global Public Health, UNC Chapel Hill</w:t>
      </w:r>
      <w:r w:rsidRPr="00715F34">
        <w:br/>
      </w:r>
      <w:r w:rsidRPr="00715F34">
        <w:rPr>
          <w:vertAlign w:val="superscript"/>
        </w:rPr>
        <w:t>2</w:t>
      </w:r>
      <w:r w:rsidRPr="00715F34">
        <w:t xml:space="preserve"> Institute of Global Health and Infectious Diseases, UNC Chapel Hill</w:t>
      </w:r>
    </w:p>
    <w:p w14:paraId="03FBF0F0" w14:textId="77777777" w:rsidR="00335992" w:rsidRPr="00715F34" w:rsidRDefault="00335992" w:rsidP="00EC23B2">
      <w:pPr>
        <w:pStyle w:val="Affiliation"/>
      </w:pPr>
      <w:r w:rsidRPr="00715F34">
        <w:rPr>
          <w:vertAlign w:val="superscript"/>
        </w:rPr>
        <w:t>3</w:t>
      </w:r>
      <w:r w:rsidRPr="00715F34">
        <w:t xml:space="preserve"> Division of Infectious Diseases, Department of Medicine, School of Medicine, UNC Chapel Hill </w:t>
      </w:r>
    </w:p>
    <w:p w14:paraId="01370D29" w14:textId="18C4D497" w:rsidR="00B32DD1" w:rsidRPr="00EC23B2" w:rsidRDefault="00B32DD1" w:rsidP="00EC23B2">
      <w:pPr>
        <w:pStyle w:val="Deceased"/>
      </w:pPr>
      <w:r w:rsidRPr="00EC23B2">
        <w:t>* Deceased</w:t>
      </w:r>
    </w:p>
    <w:p w14:paraId="710DACCC" w14:textId="1FFB27EA" w:rsidR="008D7401" w:rsidRPr="00715F34" w:rsidRDefault="007E520A" w:rsidP="00EC23B2">
      <w:pPr>
        <w:pStyle w:val="Heading3"/>
      </w:pPr>
      <w:r w:rsidRPr="00715F34">
        <w:t>Funding</w:t>
      </w:r>
    </w:p>
    <w:p w14:paraId="5BEEBE86" w14:textId="3CD0B4D5" w:rsidR="00FB33FD" w:rsidRPr="00715F34" w:rsidRDefault="00FB33FD" w:rsidP="00EC23B2">
      <w:pPr>
        <w:pStyle w:val="Funding"/>
      </w:pPr>
      <w:bookmarkStart w:id="1" w:name="acknowledgements"/>
      <w:bookmarkEnd w:id="0"/>
      <w:r w:rsidRPr="00715F34">
        <w:t xml:space="preserve">This work </w:t>
      </w:r>
      <w:proofErr w:type="gramStart"/>
      <w:r w:rsidRPr="00715F34">
        <w:t>was supported</w:t>
      </w:r>
      <w:proofErr w:type="gramEnd"/>
      <w:r w:rsidRPr="00715F34">
        <w:t xml:space="preserve"> in part by R01AI157758 (MK, SRC</w:t>
      </w:r>
      <w:r w:rsidR="00B32DD1" w:rsidRPr="00715F34">
        <w:t>, PNZ</w:t>
      </w:r>
      <w:r w:rsidRPr="00715F34">
        <w:t>), T32-AI007001 (PNZ), K01AI177102 (PNZ), U01HL146194 (A</w:t>
      </w:r>
      <w:r w:rsidR="00B32DD1" w:rsidRPr="00715F34">
        <w:t>A</w:t>
      </w:r>
      <w:r w:rsidRPr="00715F34">
        <w:t>A, SRC), and P30AI050410 (</w:t>
      </w:r>
      <w:r w:rsidR="00B32DD1" w:rsidRPr="00715F34">
        <w:t>SRC</w:t>
      </w:r>
      <w:r w:rsidR="00EA3307" w:rsidRPr="00715F34">
        <w:t>, PNZ</w:t>
      </w:r>
      <w:r w:rsidRPr="00715F34">
        <w:t>).</w:t>
      </w:r>
    </w:p>
    <w:p w14:paraId="1FD29616" w14:textId="77777777" w:rsidR="008D7401" w:rsidRPr="00715F34" w:rsidRDefault="007E520A">
      <w:pPr>
        <w:pStyle w:val="Heading3"/>
        <w:rPr>
          <w:rFonts w:cstheme="majorHAnsi"/>
        </w:rPr>
      </w:pPr>
      <w:r w:rsidRPr="00715F34">
        <w:rPr>
          <w:rFonts w:cstheme="majorHAnsi"/>
        </w:rPr>
        <w:t>Acknowledgements</w:t>
      </w:r>
    </w:p>
    <w:p w14:paraId="6CD495F8" w14:textId="77777777" w:rsidR="008D7401" w:rsidRPr="00715F34" w:rsidRDefault="007E520A" w:rsidP="00EC23B2">
      <w:pPr>
        <w:pStyle w:val="Acknowledgements"/>
      </w:pPr>
      <w:r w:rsidRPr="00715F34">
        <w:t>The authors would like to acknowledge […]</w:t>
      </w:r>
    </w:p>
    <w:p w14:paraId="328A2BFA" w14:textId="77777777" w:rsidR="008D7401" w:rsidRPr="00715F34" w:rsidRDefault="007E520A">
      <w:pPr>
        <w:pStyle w:val="Heading3"/>
        <w:rPr>
          <w:rFonts w:cstheme="majorHAnsi"/>
        </w:rPr>
      </w:pPr>
      <w:bookmarkStart w:id="2" w:name="data-availability"/>
      <w:bookmarkEnd w:id="1"/>
      <w:r w:rsidRPr="00715F34">
        <w:rPr>
          <w:rFonts w:cstheme="majorHAnsi"/>
        </w:rPr>
        <w:t>Data Availability</w:t>
      </w:r>
    </w:p>
    <w:p w14:paraId="69D291D9" w14:textId="14D5605E" w:rsidR="000C69B9" w:rsidRPr="00715F34" w:rsidRDefault="007E520A" w:rsidP="00EC23B2">
      <w:pPr>
        <w:pStyle w:val="DataAvailability"/>
      </w:pPr>
      <w:r w:rsidRPr="00715F34">
        <w:t xml:space="preserve">Data are available </w:t>
      </w:r>
      <w:r w:rsidR="00E31F1F" w:rsidRPr="00715F34">
        <w:t xml:space="preserve">as part of the supplement in Lau B, Cole SR, </w:t>
      </w:r>
      <w:proofErr w:type="spellStart"/>
      <w:r w:rsidR="00E31F1F" w:rsidRPr="00715F34">
        <w:t>Gange</w:t>
      </w:r>
      <w:proofErr w:type="spellEnd"/>
      <w:r w:rsidR="00E31F1F" w:rsidRPr="00715F34">
        <w:t xml:space="preserve"> SJ. Competing Risk Regression Models for Epidemiologic Data. </w:t>
      </w:r>
      <w:r w:rsidR="00E31F1F" w:rsidRPr="00715F34">
        <w:rPr>
          <w:i/>
          <w:iCs/>
        </w:rPr>
        <w:t>American Journal of Epidemiology</w:t>
      </w:r>
      <w:r w:rsidR="00E31F1F" w:rsidRPr="00715F34">
        <w:t>. 2009;170(2):244–256.</w:t>
      </w:r>
      <w:r w:rsidR="00EC23B2">
        <w:t xml:space="preserve"> </w:t>
      </w:r>
      <w:r w:rsidR="000C69B9" w:rsidRPr="00715F34">
        <w:t xml:space="preserve">Data and code are available at </w:t>
      </w:r>
      <w:hyperlink r:id="rId8" w:history="1">
        <w:r w:rsidR="000C69B9" w:rsidRPr="00715F34">
          <w:rPr>
            <w:rStyle w:val="Hyperlink"/>
            <w:rFonts w:eastAsia="Times New Roman"/>
          </w:rPr>
          <w:t>https://github.com/CIRL-UNC/population-attributable-fractions</w:t>
        </w:r>
      </w:hyperlink>
      <w:r w:rsidR="000C69B9" w:rsidRPr="00715F34">
        <w:t>.</w:t>
      </w:r>
    </w:p>
    <w:p w14:paraId="38BEC11F" w14:textId="77777777" w:rsidR="008D7401" w:rsidRPr="00715F34" w:rsidRDefault="007E520A">
      <w:pPr>
        <w:pStyle w:val="Heading3"/>
        <w:rPr>
          <w:rFonts w:cstheme="majorHAnsi"/>
        </w:rPr>
      </w:pPr>
      <w:bookmarkStart w:id="3" w:name="conflicts-of-interest"/>
      <w:bookmarkEnd w:id="2"/>
      <w:r w:rsidRPr="00715F34">
        <w:rPr>
          <w:rFonts w:cstheme="majorHAnsi"/>
        </w:rPr>
        <w:t>Conflicts of Interest</w:t>
      </w:r>
    </w:p>
    <w:p w14:paraId="09038939" w14:textId="77777777" w:rsidR="008D7401" w:rsidRPr="00715F34" w:rsidRDefault="007E520A" w:rsidP="00EC23B2">
      <w:pPr>
        <w:pStyle w:val="ConflictsofInterest"/>
      </w:pPr>
      <w:r w:rsidRPr="00715F34">
        <w:t>None reported.</w:t>
      </w:r>
    </w:p>
    <w:p w14:paraId="67B403B5" w14:textId="77777777" w:rsidR="008D7401" w:rsidRPr="00715F34" w:rsidRDefault="007E520A">
      <w:pPr>
        <w:pStyle w:val="Heading3"/>
        <w:rPr>
          <w:rFonts w:cstheme="majorHAnsi"/>
        </w:rPr>
      </w:pPr>
      <w:bookmarkStart w:id="4" w:name="running-head"/>
      <w:bookmarkEnd w:id="3"/>
      <w:r w:rsidRPr="00715F34">
        <w:rPr>
          <w:rFonts w:cstheme="majorHAnsi"/>
        </w:rPr>
        <w:t>Running Head</w:t>
      </w:r>
    </w:p>
    <w:p w14:paraId="7FFF12D6" w14:textId="77777777" w:rsidR="008D7401" w:rsidRPr="00715F34" w:rsidRDefault="007E520A" w:rsidP="00EC23B2">
      <w:pPr>
        <w:pStyle w:val="RunningHead"/>
      </w:pPr>
      <w:r w:rsidRPr="00715F34">
        <w:t>Attributable Fractions</w:t>
      </w:r>
    </w:p>
    <w:p w14:paraId="7782A502" w14:textId="77777777" w:rsidR="008D7401" w:rsidRPr="00715F34" w:rsidRDefault="007E520A">
      <w:pPr>
        <w:rPr>
          <w:rFonts w:ascii="Aptos" w:hAnsi="Aptos" w:cstheme="majorHAnsi"/>
        </w:rPr>
      </w:pPr>
      <w:r w:rsidRPr="00715F34">
        <w:rPr>
          <w:rFonts w:ascii="Aptos" w:hAnsi="Aptos" w:cstheme="majorHAnsi"/>
        </w:rPr>
        <w:br w:type="page"/>
      </w:r>
    </w:p>
    <w:p w14:paraId="6929E65F" w14:textId="109A7A17" w:rsidR="00595CBC" w:rsidRPr="00715F34" w:rsidRDefault="007E520A" w:rsidP="00595CBC">
      <w:pPr>
        <w:pStyle w:val="Heading1"/>
        <w:rPr>
          <w:rFonts w:cstheme="majorHAnsi"/>
        </w:rPr>
      </w:pPr>
      <w:bookmarkStart w:id="5" w:name="abstract"/>
      <w:bookmarkEnd w:id="4"/>
      <w:r w:rsidRPr="00715F34">
        <w:rPr>
          <w:rFonts w:cstheme="majorHAnsi"/>
        </w:rPr>
        <w:lastRenderedPageBreak/>
        <w:t>Abstract</w:t>
      </w:r>
      <w:bookmarkStart w:id="6" w:name="key-words"/>
    </w:p>
    <w:p w14:paraId="0ACDB82C" w14:textId="2EBFC2D6" w:rsidR="00595CBC" w:rsidRPr="00715F34" w:rsidRDefault="007429A3" w:rsidP="00CD525C">
      <w:pPr>
        <w:pStyle w:val="FirstParagraph"/>
      </w:pPr>
      <w:r>
        <w:t>Complete at end.</w:t>
      </w:r>
    </w:p>
    <w:p w14:paraId="251A1FBC" w14:textId="105E4E0C" w:rsidR="008D7401" w:rsidRPr="00715F34" w:rsidRDefault="007E520A" w:rsidP="0062001E">
      <w:pPr>
        <w:pStyle w:val="Heading1"/>
        <w:rPr>
          <w:rFonts w:cstheme="majorHAnsi"/>
        </w:rPr>
      </w:pPr>
      <w:r w:rsidRPr="00715F34">
        <w:rPr>
          <w:rFonts w:cstheme="majorHAnsi"/>
        </w:rPr>
        <w:t>Key Words</w:t>
      </w:r>
    </w:p>
    <w:p w14:paraId="17E9FBEE" w14:textId="1D22DFD8" w:rsidR="008D7401" w:rsidRPr="00715F34" w:rsidRDefault="007429A3" w:rsidP="00CD525C">
      <w:pPr>
        <w:pStyle w:val="FirstParagraph"/>
      </w:pPr>
      <w:r>
        <w:t>Complete first.</w:t>
      </w:r>
    </w:p>
    <w:p w14:paraId="54EFA068" w14:textId="77777777" w:rsidR="00722408" w:rsidRPr="00715F34" w:rsidRDefault="00722408">
      <w:pPr>
        <w:rPr>
          <w:rFonts w:ascii="Aptos" w:hAnsi="Aptos" w:cstheme="majorHAnsi"/>
          <w:caps/>
        </w:rPr>
      </w:pPr>
      <w:bookmarkStart w:id="7" w:name="introduction"/>
      <w:bookmarkEnd w:id="5"/>
      <w:bookmarkEnd w:id="6"/>
      <w:r w:rsidRPr="00715F34">
        <w:rPr>
          <w:rFonts w:ascii="Aptos" w:hAnsi="Aptos" w:cstheme="majorHAnsi"/>
        </w:rPr>
        <w:br w:type="page"/>
      </w:r>
    </w:p>
    <w:p w14:paraId="1B7EFDA0" w14:textId="2C92FC9D" w:rsidR="002228E2" w:rsidRPr="002228E2" w:rsidRDefault="007E520A" w:rsidP="002228E2">
      <w:pPr>
        <w:pStyle w:val="Heading1"/>
        <w:rPr>
          <w:rFonts w:cstheme="majorHAnsi"/>
        </w:rPr>
      </w:pPr>
      <w:r w:rsidRPr="00715F34">
        <w:rPr>
          <w:rFonts w:cstheme="majorHAnsi"/>
        </w:rPr>
        <w:lastRenderedPageBreak/>
        <w:t>Introduction</w:t>
      </w:r>
    </w:p>
    <w:p w14:paraId="7C3A22CB" w14:textId="05F2E6FA" w:rsidR="007429A3" w:rsidRPr="00715F34" w:rsidRDefault="007429A3" w:rsidP="007A1DF1">
      <w:pPr>
        <w:pStyle w:val="FirstParagraph"/>
      </w:pPr>
      <w:r>
        <w:t>Complete first.</w:t>
      </w:r>
    </w:p>
    <w:p w14:paraId="1E4F1916" w14:textId="77777777" w:rsidR="008D7401" w:rsidRPr="00715F34" w:rsidRDefault="007E520A">
      <w:pPr>
        <w:pStyle w:val="Heading1"/>
        <w:rPr>
          <w:rFonts w:cstheme="majorHAnsi"/>
        </w:rPr>
      </w:pPr>
      <w:bookmarkStart w:id="8" w:name="materials-and-methods"/>
      <w:bookmarkEnd w:id="7"/>
      <w:r w:rsidRPr="00715F34">
        <w:rPr>
          <w:rFonts w:cstheme="majorHAnsi"/>
        </w:rPr>
        <w:t>Materials and Methods</w:t>
      </w:r>
    </w:p>
    <w:p w14:paraId="2A3BB508" w14:textId="77777777" w:rsidR="00D07662" w:rsidRPr="00715F34" w:rsidRDefault="00D07662" w:rsidP="00D07662">
      <w:pPr>
        <w:pStyle w:val="Heading2"/>
        <w:rPr>
          <w:rFonts w:cstheme="majorHAnsi"/>
        </w:rPr>
      </w:pPr>
      <w:bookmarkStart w:id="9" w:name="Xdf7dcdb2b0f4578ad4eb94b0817e87d09b702fb"/>
      <w:r w:rsidRPr="00715F34">
        <w:rPr>
          <w:rFonts w:cstheme="majorHAnsi"/>
        </w:rPr>
        <w:t>Data Sources</w:t>
      </w:r>
    </w:p>
    <w:p w14:paraId="7410339B" w14:textId="66AC280B" w:rsidR="004E4CC3" w:rsidRPr="00715F34" w:rsidRDefault="00FD2641" w:rsidP="007A1DF1">
      <w:pPr>
        <w:pStyle w:val="FirstParagraph"/>
      </w:pPr>
      <w:r>
        <w:t>Complete second.</w:t>
      </w:r>
    </w:p>
    <w:p w14:paraId="5DE0908D" w14:textId="69EAE259" w:rsidR="00D07662" w:rsidRPr="00715F34" w:rsidRDefault="00FD2641" w:rsidP="00D07662">
      <w:pPr>
        <w:pStyle w:val="Heading2"/>
        <w:rPr>
          <w:rFonts w:cstheme="majorHAnsi"/>
        </w:rPr>
      </w:pPr>
      <w:r>
        <w:rPr>
          <w:rFonts w:cstheme="majorHAnsi"/>
        </w:rPr>
        <w:t>Parameter</w:t>
      </w:r>
    </w:p>
    <w:p w14:paraId="7083057D" w14:textId="63C222EB" w:rsidR="00A55BB3" w:rsidRPr="00715F34" w:rsidRDefault="00FD2641" w:rsidP="00464099">
      <w:pPr>
        <w:pStyle w:val="FirstParagraph"/>
      </w:pPr>
      <w:r>
        <w:t>Complete second.</w:t>
      </w:r>
    </w:p>
    <w:p w14:paraId="45356CFC" w14:textId="44931FFF" w:rsidR="00D07662" w:rsidRPr="00715F34" w:rsidRDefault="00D07662" w:rsidP="00D07662">
      <w:pPr>
        <w:pStyle w:val="Heading2"/>
        <w:rPr>
          <w:rFonts w:cstheme="majorHAnsi"/>
        </w:rPr>
      </w:pPr>
      <w:r w:rsidRPr="00715F34">
        <w:rPr>
          <w:rFonts w:cstheme="majorHAnsi"/>
        </w:rPr>
        <w:t xml:space="preserve">Identification of </w:t>
      </w:r>
      <w:r w:rsidR="00CD525C">
        <w:rPr>
          <w:rFonts w:cstheme="majorHAnsi"/>
        </w:rPr>
        <w:t>THE PARAMETER</w:t>
      </w:r>
    </w:p>
    <w:p w14:paraId="77D9B2CB" w14:textId="77777777" w:rsidR="00FD2641" w:rsidRDefault="00FD2641" w:rsidP="00464099">
      <w:pPr>
        <w:pStyle w:val="FirstParagraph"/>
      </w:pPr>
      <w:bookmarkStart w:id="10" w:name="X406c8a2965b2a54a887c75446ee8e382c82e32c"/>
      <w:bookmarkEnd w:id="9"/>
      <w:r>
        <w:t xml:space="preserve">Complete second. </w:t>
      </w:r>
    </w:p>
    <w:p w14:paraId="58AACFFB" w14:textId="25F8CE3F" w:rsidR="00D07662" w:rsidRPr="00715F34" w:rsidRDefault="00D07662" w:rsidP="00D07662">
      <w:pPr>
        <w:pStyle w:val="Heading2"/>
        <w:rPr>
          <w:rFonts w:cstheme="majorHAnsi"/>
        </w:rPr>
      </w:pPr>
      <w:r w:rsidRPr="00715F34">
        <w:rPr>
          <w:rFonts w:cstheme="majorHAnsi"/>
        </w:rPr>
        <w:t xml:space="preserve">Estimation of the </w:t>
      </w:r>
      <w:r w:rsidR="00CD525C">
        <w:rPr>
          <w:rFonts w:cstheme="majorHAnsi"/>
        </w:rPr>
        <w:t>PARAMETER</w:t>
      </w:r>
    </w:p>
    <w:p w14:paraId="4DE0E0F1" w14:textId="469D0993" w:rsidR="008D7401" w:rsidRPr="00715F34" w:rsidRDefault="00FD2641" w:rsidP="00464099">
      <w:pPr>
        <w:pStyle w:val="FirstParagraph"/>
      </w:pPr>
      <w:r>
        <w:t>Complete second.</w:t>
      </w:r>
    </w:p>
    <w:p w14:paraId="74F781C7" w14:textId="6901F5F2" w:rsidR="00466108" w:rsidRPr="00715F34" w:rsidRDefault="00466108" w:rsidP="00D07662">
      <w:pPr>
        <w:pStyle w:val="Heading1"/>
        <w:rPr>
          <w:rFonts w:cstheme="majorHAnsi"/>
        </w:rPr>
      </w:pPr>
      <w:bookmarkStart w:id="11" w:name="discussion"/>
      <w:bookmarkEnd w:id="8"/>
      <w:bookmarkEnd w:id="10"/>
    </w:p>
    <w:p w14:paraId="2D6C3B22" w14:textId="329E10CE" w:rsidR="00D07662" w:rsidRPr="00715F34" w:rsidRDefault="00D07662" w:rsidP="00D07662">
      <w:pPr>
        <w:pStyle w:val="Heading1"/>
        <w:rPr>
          <w:rFonts w:cstheme="majorHAnsi"/>
        </w:rPr>
      </w:pPr>
      <w:r w:rsidRPr="00715F34">
        <w:rPr>
          <w:rFonts w:cstheme="majorHAnsi"/>
        </w:rPr>
        <w:t>Results</w:t>
      </w:r>
    </w:p>
    <w:p w14:paraId="3AA687BF" w14:textId="4AD82BE9" w:rsidR="005C0D13" w:rsidRPr="00715F34" w:rsidRDefault="00FD2641" w:rsidP="00464099">
      <w:pPr>
        <w:pStyle w:val="FirstParagraph"/>
        <w:rPr>
          <w:rFonts w:eastAsiaTheme="minorEastAsia"/>
        </w:rPr>
      </w:pPr>
      <w:r>
        <w:t>Complete third.</w:t>
      </w:r>
    </w:p>
    <w:p w14:paraId="5753A483" w14:textId="35BA0A19" w:rsidR="008D7401" w:rsidRPr="00715F34" w:rsidRDefault="007E520A">
      <w:pPr>
        <w:pStyle w:val="Heading1"/>
        <w:rPr>
          <w:rFonts w:cstheme="majorHAnsi"/>
        </w:rPr>
      </w:pPr>
      <w:r w:rsidRPr="00715F34">
        <w:rPr>
          <w:rFonts w:cstheme="majorHAnsi"/>
        </w:rPr>
        <w:t>Discussion</w:t>
      </w:r>
    </w:p>
    <w:p w14:paraId="6180D12D" w14:textId="25E594B3" w:rsidR="00FD2641" w:rsidRPr="00715F34" w:rsidRDefault="00FD2641" w:rsidP="00464099">
      <w:pPr>
        <w:pStyle w:val="FirstParagraph"/>
      </w:pPr>
      <w:r>
        <w:t>Complete fourth.</w:t>
      </w:r>
    </w:p>
    <w:p w14:paraId="3E570BD4" w14:textId="047FBFB8" w:rsidR="00227BD0" w:rsidRPr="00715F34" w:rsidRDefault="00227BD0" w:rsidP="00227BD0">
      <w:pPr>
        <w:pStyle w:val="Heading1"/>
        <w:rPr>
          <w:rFonts w:cstheme="majorHAnsi"/>
        </w:rPr>
      </w:pPr>
      <w:r w:rsidRPr="00715F34">
        <w:rPr>
          <w:rFonts w:cstheme="majorHAnsi"/>
        </w:rPr>
        <w:t>Conclusion</w:t>
      </w:r>
    </w:p>
    <w:p w14:paraId="17738673" w14:textId="77777777" w:rsidR="00FD2641" w:rsidRDefault="00FD2641" w:rsidP="00464099">
      <w:pPr>
        <w:pStyle w:val="FirstParagraph"/>
      </w:pPr>
      <w:bookmarkStart w:id="12" w:name="tables-and-figures"/>
      <w:bookmarkEnd w:id="11"/>
      <w:r>
        <w:t>Complete fifth.</w:t>
      </w:r>
    </w:p>
    <w:p w14:paraId="16BEB982" w14:textId="77777777" w:rsidR="00FD2641" w:rsidRDefault="00FD2641">
      <w:pPr>
        <w:rPr>
          <w:rFonts w:asciiTheme="majorHAnsi" w:hAnsiTheme="majorHAnsi" w:cs="Calibri (Headings)"/>
          <w:caps/>
        </w:rPr>
      </w:pPr>
      <w:r>
        <w:br w:type="page"/>
      </w:r>
    </w:p>
    <w:p w14:paraId="30BE8BFB" w14:textId="5BF4E3CD" w:rsidR="008D7401" w:rsidRPr="00FD2641" w:rsidRDefault="007E520A" w:rsidP="00FD2641">
      <w:pPr>
        <w:pStyle w:val="Heading1"/>
      </w:pPr>
      <w:r w:rsidRPr="00715F34">
        <w:lastRenderedPageBreak/>
        <w:t>Tables and Figures</w:t>
      </w:r>
    </w:p>
    <w:p w14:paraId="4683B714" w14:textId="0D98E0F1" w:rsidR="00567500" w:rsidRPr="00715F34" w:rsidRDefault="00567500" w:rsidP="00464099">
      <w:pPr>
        <w:pStyle w:val="FirstParagraph"/>
      </w:pPr>
    </w:p>
    <w:p w14:paraId="57C36B16" w14:textId="19BEEFC7" w:rsidR="00CE7604" w:rsidRPr="00715F34" w:rsidRDefault="00CE7604">
      <w:pPr>
        <w:rPr>
          <w:rFonts w:ascii="Aptos" w:hAnsi="Aptos" w:cstheme="majorHAnsi"/>
        </w:rPr>
      </w:pPr>
      <w:bookmarkStart w:id="13" w:name="references"/>
      <w:bookmarkEnd w:id="12"/>
      <w:r w:rsidRPr="00715F34">
        <w:rPr>
          <w:rFonts w:ascii="Aptos" w:hAnsi="Aptos" w:cstheme="majorHAnsi"/>
        </w:rPr>
        <w:br w:type="page"/>
      </w:r>
    </w:p>
    <w:p w14:paraId="248FB7B3" w14:textId="0D8F913C" w:rsidR="008D7401" w:rsidRPr="00715F34" w:rsidRDefault="007E520A" w:rsidP="00CE7604">
      <w:pPr>
        <w:pStyle w:val="Heading1"/>
        <w:rPr>
          <w:rFonts w:cstheme="majorHAnsi"/>
        </w:rPr>
      </w:pPr>
      <w:r w:rsidRPr="00715F34">
        <w:rPr>
          <w:rFonts w:cstheme="majorHAnsi"/>
        </w:rPr>
        <w:lastRenderedPageBreak/>
        <w:t>References</w:t>
      </w:r>
    </w:p>
    <w:p w14:paraId="3976810B" w14:textId="524466B8" w:rsidR="00816D4D" w:rsidRPr="00715F34" w:rsidRDefault="002D0535" w:rsidP="00816D4D">
      <w:pPr>
        <w:pStyle w:val="Bibliography"/>
        <w:rPr>
          <w:rFonts w:ascii="Aptos" w:hAnsi="Aptos" w:cstheme="majorHAnsi"/>
          <w:caps/>
        </w:rPr>
      </w:pPr>
      <w:bookmarkStart w:id="14" w:name="supmat"/>
      <w:bookmarkEnd w:id="13"/>
      <w:r w:rsidRPr="00715F34">
        <w:rPr>
          <w:rFonts w:ascii="Aptos" w:hAnsi="Aptos" w:cstheme="majorHAnsi"/>
        </w:rPr>
        <w:t xml:space="preserve"> </w:t>
      </w:r>
      <w:bookmarkEnd w:id="14"/>
    </w:p>
    <w:p w14:paraId="700DBC28" w14:textId="5F471C9E" w:rsidR="00BE2862" w:rsidRPr="00715F34" w:rsidRDefault="00BE2862" w:rsidP="002600F1">
      <w:pPr>
        <w:pStyle w:val="Bibliography"/>
        <w:rPr>
          <w:rFonts w:ascii="Aptos" w:hAnsi="Aptos" w:cstheme="majorHAnsi"/>
          <w:caps/>
        </w:rPr>
      </w:pPr>
    </w:p>
    <w:sectPr w:rsidR="00BE2862" w:rsidRPr="00715F34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3AE66E" w14:textId="77777777" w:rsidR="007E5568" w:rsidRDefault="007E5568">
      <w:pPr>
        <w:spacing w:after="0"/>
      </w:pPr>
      <w:r>
        <w:separator/>
      </w:r>
    </w:p>
  </w:endnote>
  <w:endnote w:type="continuationSeparator" w:id="0">
    <w:p w14:paraId="3D046D07" w14:textId="77777777" w:rsidR="007E5568" w:rsidRDefault="007E5568">
      <w:pPr>
        <w:spacing w:after="0"/>
      </w:pPr>
      <w:r>
        <w:continuationSeparator/>
      </w:r>
    </w:p>
  </w:endnote>
  <w:endnote w:type="continuationNotice" w:id="1">
    <w:p w14:paraId="7D811851" w14:textId="77777777" w:rsidR="007E5568" w:rsidRDefault="007E556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(Headings)">
    <w:altName w:val="Calibri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4FB186" w14:textId="1F26EB1E" w:rsidR="0058695C" w:rsidRPr="004A0686" w:rsidRDefault="00FD2641" w:rsidP="007E520A">
    <w:pPr>
      <w:pStyle w:val="Footer"/>
      <w:jc w:val="right"/>
      <w:rPr>
        <w:rFonts w:ascii="Calibri" w:hAnsi="Calibri" w:cs="Calibri"/>
      </w:rPr>
    </w:pPr>
    <w:r>
      <w:rPr>
        <w:rFonts w:ascii="Calibri" w:hAnsi="Calibri" w:cs="Calibri"/>
      </w:rPr>
      <w:fldChar w:fldCharType="begin"/>
    </w:r>
    <w:r>
      <w:rPr>
        <w:rFonts w:ascii="Calibri" w:hAnsi="Calibri" w:cs="Calibri"/>
      </w:rPr>
      <w:instrText xml:space="preserve"> KEYWORDS  \* MERGEFORMAT </w:instrText>
    </w:r>
    <w:r>
      <w:rPr>
        <w:rFonts w:ascii="Calibri" w:hAnsi="Calibri" w:cs="Calibri"/>
      </w:rPr>
      <w:fldChar w:fldCharType="end"/>
    </w:r>
    <w:r>
      <w:rPr>
        <w:rFonts w:ascii="Calibri" w:hAnsi="Calibri" w:cs="Calibri"/>
      </w:rPr>
      <w:fldChar w:fldCharType="begin"/>
    </w:r>
    <w:r>
      <w:rPr>
        <w:rFonts w:ascii="Calibri" w:hAnsi="Calibri" w:cs="Calibri"/>
      </w:rPr>
      <w:instrText xml:space="preserve"> KEYWORDS  \* MERGEFORMAT </w:instrText>
    </w:r>
    <w:r>
      <w:rPr>
        <w:rFonts w:ascii="Calibri" w:hAnsi="Calibri" w:cs="Calibri"/>
      </w:rPr>
      <w:fldChar w:fldCharType="separate"/>
    </w:r>
    <w:r>
      <w:rPr>
        <w:rFonts w:ascii="Calibri" w:hAnsi="Calibri" w:cs="Calibri"/>
      </w:rPr>
      <w:t>Example Running Head</w:t>
    </w:r>
    <w:r>
      <w:rPr>
        <w:rFonts w:ascii="Calibri" w:hAnsi="Calibri" w:cs="Calibri"/>
      </w:rPr>
      <w:fldChar w:fldCharType="end"/>
    </w:r>
    <w:r w:rsidR="007E520A" w:rsidRPr="004A0686">
      <w:rPr>
        <w:rFonts w:ascii="Calibri" w:hAnsi="Calibri" w:cs="Calibri"/>
      </w:rPr>
      <w:tab/>
    </w:r>
    <w:r w:rsidR="007E520A" w:rsidRPr="004A0686">
      <w:rPr>
        <w:rFonts w:ascii="Calibri" w:hAnsi="Calibri" w:cs="Calibri"/>
      </w:rPr>
      <w:tab/>
    </w:r>
    <w:sdt>
      <w:sdtPr>
        <w:rPr>
          <w:rFonts w:ascii="Calibri" w:hAnsi="Calibri" w:cs="Calibri"/>
        </w:rPr>
        <w:id w:val="-14334294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7E520A" w:rsidRPr="004A0686">
          <w:rPr>
            <w:rFonts w:ascii="Calibri" w:hAnsi="Calibri" w:cs="Calibri"/>
          </w:rPr>
          <w:fldChar w:fldCharType="begin"/>
        </w:r>
        <w:r w:rsidR="007E520A" w:rsidRPr="004A0686">
          <w:rPr>
            <w:rFonts w:ascii="Calibri" w:hAnsi="Calibri" w:cs="Calibri"/>
          </w:rPr>
          <w:instrText xml:space="preserve"> PAGE   \* MERGEFORMAT </w:instrText>
        </w:r>
        <w:r w:rsidR="007E520A" w:rsidRPr="004A0686">
          <w:rPr>
            <w:rFonts w:ascii="Calibri" w:hAnsi="Calibri" w:cs="Calibri"/>
          </w:rPr>
          <w:fldChar w:fldCharType="separate"/>
        </w:r>
        <w:r w:rsidR="007E520A" w:rsidRPr="004A0686">
          <w:rPr>
            <w:rFonts w:ascii="Calibri" w:hAnsi="Calibri" w:cs="Calibri"/>
            <w:noProof/>
          </w:rPr>
          <w:t>2</w:t>
        </w:r>
        <w:r w:rsidR="007E520A" w:rsidRPr="004A0686">
          <w:rPr>
            <w:rFonts w:ascii="Calibri" w:hAnsi="Calibri" w:cs="Calibri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05F49" w14:textId="77777777" w:rsidR="007E5568" w:rsidRDefault="007E5568">
      <w:r>
        <w:separator/>
      </w:r>
    </w:p>
  </w:footnote>
  <w:footnote w:type="continuationSeparator" w:id="0">
    <w:p w14:paraId="77800508" w14:textId="77777777" w:rsidR="007E5568" w:rsidRDefault="007E5568">
      <w:r>
        <w:continuationSeparator/>
      </w:r>
    </w:p>
  </w:footnote>
  <w:footnote w:type="continuationNotice" w:id="1">
    <w:p w14:paraId="1D5993D6" w14:textId="77777777" w:rsidR="007E5568" w:rsidRDefault="007E556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D6069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483D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BA95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EC2D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8CFE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AA0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10BA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506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A48C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A991"/>
    <w:multiLevelType w:val="multilevel"/>
    <w:tmpl w:val="50484C8A"/>
    <w:lvl w:ilvl="0">
      <w:numFmt w:val="bullet"/>
      <w:pStyle w:val="List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00A27186"/>
    <w:multiLevelType w:val="multilevel"/>
    <w:tmpl w:val="8D4E80D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B766FD1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0B6396E"/>
    <w:multiLevelType w:val="hybridMultilevel"/>
    <w:tmpl w:val="DB747F2C"/>
    <w:lvl w:ilvl="0" w:tplc="0F28E8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8C7494"/>
    <w:multiLevelType w:val="hybridMultilevel"/>
    <w:tmpl w:val="105CD952"/>
    <w:lvl w:ilvl="0" w:tplc="42F8AD62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F514B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F791730"/>
    <w:multiLevelType w:val="hybridMultilevel"/>
    <w:tmpl w:val="42702C9E"/>
    <w:lvl w:ilvl="0" w:tplc="478AF2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B04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0F6426E"/>
    <w:multiLevelType w:val="hybridMultilevel"/>
    <w:tmpl w:val="547EE262"/>
    <w:lvl w:ilvl="0" w:tplc="B9F80260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0FB68F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39F51AF"/>
    <w:multiLevelType w:val="hybridMultilevel"/>
    <w:tmpl w:val="38F6A504"/>
    <w:lvl w:ilvl="0" w:tplc="7D92D83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D21EA3"/>
    <w:multiLevelType w:val="hybridMultilevel"/>
    <w:tmpl w:val="92E03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030DB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0241CAC"/>
    <w:multiLevelType w:val="hybridMultilevel"/>
    <w:tmpl w:val="EBC81532"/>
    <w:lvl w:ilvl="0" w:tplc="110AF3F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EBD1131"/>
    <w:multiLevelType w:val="hybridMultilevel"/>
    <w:tmpl w:val="3612D856"/>
    <w:lvl w:ilvl="0" w:tplc="ECA28A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7F775F"/>
    <w:multiLevelType w:val="hybridMultilevel"/>
    <w:tmpl w:val="8F645498"/>
    <w:lvl w:ilvl="0" w:tplc="A1FA71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F14E0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4E5236F"/>
    <w:multiLevelType w:val="multilevel"/>
    <w:tmpl w:val="04090023"/>
    <w:styleLink w:val="CurrentList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3184D9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8" w15:restartNumberingAfterBreak="0">
    <w:nsid w:val="64852022"/>
    <w:multiLevelType w:val="hybridMultilevel"/>
    <w:tmpl w:val="D03C2706"/>
    <w:lvl w:ilvl="0" w:tplc="69009F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D7CBF"/>
    <w:multiLevelType w:val="hybridMultilevel"/>
    <w:tmpl w:val="2AA0AE7E"/>
    <w:lvl w:ilvl="0" w:tplc="6F6C19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A54FD0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4172280">
    <w:abstractNumId w:val="9"/>
  </w:num>
  <w:num w:numId="2" w16cid:durableId="1255625184">
    <w:abstractNumId w:val="9"/>
  </w:num>
  <w:num w:numId="3" w16cid:durableId="886913161">
    <w:abstractNumId w:val="9"/>
  </w:num>
  <w:num w:numId="4" w16cid:durableId="233588566">
    <w:abstractNumId w:val="9"/>
  </w:num>
  <w:num w:numId="5" w16cid:durableId="2065713000">
    <w:abstractNumId w:val="9"/>
  </w:num>
  <w:num w:numId="6" w16cid:durableId="226572753">
    <w:abstractNumId w:val="9"/>
  </w:num>
  <w:num w:numId="7" w16cid:durableId="827984131">
    <w:abstractNumId w:val="9"/>
  </w:num>
  <w:num w:numId="8" w16cid:durableId="798299963">
    <w:abstractNumId w:val="9"/>
  </w:num>
  <w:num w:numId="9" w16cid:durableId="1706055828">
    <w:abstractNumId w:val="9"/>
  </w:num>
  <w:num w:numId="10" w16cid:durableId="1187403956">
    <w:abstractNumId w:val="9"/>
  </w:num>
  <w:num w:numId="11" w16cid:durableId="1174223248">
    <w:abstractNumId w:val="9"/>
  </w:num>
  <w:num w:numId="12" w16cid:durableId="876966452">
    <w:abstractNumId w:val="9"/>
  </w:num>
  <w:num w:numId="13" w16cid:durableId="93985004">
    <w:abstractNumId w:val="17"/>
  </w:num>
  <w:num w:numId="14" w16cid:durableId="1948997655">
    <w:abstractNumId w:val="0"/>
  </w:num>
  <w:num w:numId="15" w16cid:durableId="1973048502">
    <w:abstractNumId w:val="1"/>
  </w:num>
  <w:num w:numId="16" w16cid:durableId="107969401">
    <w:abstractNumId w:val="2"/>
  </w:num>
  <w:num w:numId="17" w16cid:durableId="598104962">
    <w:abstractNumId w:val="3"/>
  </w:num>
  <w:num w:numId="18" w16cid:durableId="677775681">
    <w:abstractNumId w:val="8"/>
  </w:num>
  <w:num w:numId="19" w16cid:durableId="950941808">
    <w:abstractNumId w:val="4"/>
  </w:num>
  <w:num w:numId="20" w16cid:durableId="1344553530">
    <w:abstractNumId w:val="5"/>
  </w:num>
  <w:num w:numId="21" w16cid:durableId="1648820628">
    <w:abstractNumId w:val="6"/>
  </w:num>
  <w:num w:numId="22" w16cid:durableId="1605959781">
    <w:abstractNumId w:val="7"/>
  </w:num>
  <w:num w:numId="23" w16cid:durableId="568540624">
    <w:abstractNumId w:val="15"/>
  </w:num>
  <w:num w:numId="24" w16cid:durableId="690495559">
    <w:abstractNumId w:val="12"/>
  </w:num>
  <w:num w:numId="25" w16cid:durableId="1343825925">
    <w:abstractNumId w:val="22"/>
  </w:num>
  <w:num w:numId="26" w16cid:durableId="110788234">
    <w:abstractNumId w:val="20"/>
  </w:num>
  <w:num w:numId="27" w16cid:durableId="682166387">
    <w:abstractNumId w:val="24"/>
  </w:num>
  <w:num w:numId="28" w16cid:durableId="1077285082">
    <w:abstractNumId w:val="19"/>
  </w:num>
  <w:num w:numId="29" w16cid:durableId="1043869445">
    <w:abstractNumId w:val="13"/>
  </w:num>
  <w:num w:numId="30" w16cid:durableId="992564352">
    <w:abstractNumId w:val="23"/>
  </w:num>
  <w:num w:numId="31" w16cid:durableId="294524913">
    <w:abstractNumId w:val="29"/>
  </w:num>
  <w:num w:numId="32" w16cid:durableId="1239053143">
    <w:abstractNumId w:val="28"/>
  </w:num>
  <w:num w:numId="33" w16cid:durableId="1141923239">
    <w:abstractNumId w:val="16"/>
  </w:num>
  <w:num w:numId="34" w16cid:durableId="951668815">
    <w:abstractNumId w:val="18"/>
  </w:num>
  <w:num w:numId="35" w16cid:durableId="787823014">
    <w:abstractNumId w:val="21"/>
  </w:num>
  <w:num w:numId="36" w16cid:durableId="106462575">
    <w:abstractNumId w:val="25"/>
  </w:num>
  <w:num w:numId="37" w16cid:durableId="1083838542">
    <w:abstractNumId w:val="10"/>
  </w:num>
  <w:num w:numId="38" w16cid:durableId="19666169">
    <w:abstractNumId w:val="14"/>
  </w:num>
  <w:num w:numId="39" w16cid:durableId="307589712">
    <w:abstractNumId w:val="27"/>
  </w:num>
  <w:num w:numId="40" w16cid:durableId="209614075">
    <w:abstractNumId w:val="26"/>
  </w:num>
  <w:num w:numId="41" w16cid:durableId="1003436942">
    <w:abstractNumId w:val="30"/>
  </w:num>
  <w:num w:numId="42" w16cid:durableId="146630342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embedSystemFonts/>
  <w:activeWritingStyle w:appName="MSWord" w:lang="en-US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doNotShadeFormData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401"/>
    <w:rsid w:val="00003E05"/>
    <w:rsid w:val="0001244B"/>
    <w:rsid w:val="00017471"/>
    <w:rsid w:val="00017779"/>
    <w:rsid w:val="000209B7"/>
    <w:rsid w:val="0002396C"/>
    <w:rsid w:val="00026E30"/>
    <w:rsid w:val="00032392"/>
    <w:rsid w:val="000328B4"/>
    <w:rsid w:val="00036B45"/>
    <w:rsid w:val="000435F8"/>
    <w:rsid w:val="00047867"/>
    <w:rsid w:val="00050CE9"/>
    <w:rsid w:val="00060904"/>
    <w:rsid w:val="00060EA3"/>
    <w:rsid w:val="00063D3D"/>
    <w:rsid w:val="000725F3"/>
    <w:rsid w:val="00074788"/>
    <w:rsid w:val="000750C1"/>
    <w:rsid w:val="00076278"/>
    <w:rsid w:val="0007650D"/>
    <w:rsid w:val="000921B7"/>
    <w:rsid w:val="000925E1"/>
    <w:rsid w:val="0009454C"/>
    <w:rsid w:val="000A0B4A"/>
    <w:rsid w:val="000A278D"/>
    <w:rsid w:val="000A35AB"/>
    <w:rsid w:val="000A432A"/>
    <w:rsid w:val="000B0F5A"/>
    <w:rsid w:val="000B2246"/>
    <w:rsid w:val="000B6F86"/>
    <w:rsid w:val="000B75F7"/>
    <w:rsid w:val="000C3722"/>
    <w:rsid w:val="000C5025"/>
    <w:rsid w:val="000C69B9"/>
    <w:rsid w:val="000C7EE9"/>
    <w:rsid w:val="000D7CF7"/>
    <w:rsid w:val="000D7E44"/>
    <w:rsid w:val="000E0E9E"/>
    <w:rsid w:val="000E63A2"/>
    <w:rsid w:val="000F2D3F"/>
    <w:rsid w:val="000F343E"/>
    <w:rsid w:val="000F55DD"/>
    <w:rsid w:val="000F56DC"/>
    <w:rsid w:val="000F6438"/>
    <w:rsid w:val="00100FF8"/>
    <w:rsid w:val="00101077"/>
    <w:rsid w:val="00102B51"/>
    <w:rsid w:val="001049C2"/>
    <w:rsid w:val="00105DE4"/>
    <w:rsid w:val="00106294"/>
    <w:rsid w:val="00106E0E"/>
    <w:rsid w:val="00111399"/>
    <w:rsid w:val="00115B2A"/>
    <w:rsid w:val="00121E02"/>
    <w:rsid w:val="00123D68"/>
    <w:rsid w:val="00123FE9"/>
    <w:rsid w:val="001246C6"/>
    <w:rsid w:val="00124E96"/>
    <w:rsid w:val="0012583C"/>
    <w:rsid w:val="001277BF"/>
    <w:rsid w:val="001301E1"/>
    <w:rsid w:val="0013263D"/>
    <w:rsid w:val="00134E3A"/>
    <w:rsid w:val="00136D74"/>
    <w:rsid w:val="00141037"/>
    <w:rsid w:val="001425BF"/>
    <w:rsid w:val="001450C2"/>
    <w:rsid w:val="00147EEC"/>
    <w:rsid w:val="001577B0"/>
    <w:rsid w:val="001602F5"/>
    <w:rsid w:val="0016231E"/>
    <w:rsid w:val="00164FEA"/>
    <w:rsid w:val="00167F3C"/>
    <w:rsid w:val="0017186D"/>
    <w:rsid w:val="001775D1"/>
    <w:rsid w:val="001777E6"/>
    <w:rsid w:val="00177C48"/>
    <w:rsid w:val="00183269"/>
    <w:rsid w:val="00185207"/>
    <w:rsid w:val="00185C3E"/>
    <w:rsid w:val="001867DA"/>
    <w:rsid w:val="001942AF"/>
    <w:rsid w:val="001958CE"/>
    <w:rsid w:val="00197C0E"/>
    <w:rsid w:val="001A0704"/>
    <w:rsid w:val="001A2FAC"/>
    <w:rsid w:val="001A5DBB"/>
    <w:rsid w:val="001A6FDE"/>
    <w:rsid w:val="001B4B6E"/>
    <w:rsid w:val="001B516E"/>
    <w:rsid w:val="001B5563"/>
    <w:rsid w:val="001B6519"/>
    <w:rsid w:val="001B7022"/>
    <w:rsid w:val="001C2037"/>
    <w:rsid w:val="001C3E90"/>
    <w:rsid w:val="001C403F"/>
    <w:rsid w:val="001C4162"/>
    <w:rsid w:val="001D0038"/>
    <w:rsid w:val="001D15D1"/>
    <w:rsid w:val="001D1E74"/>
    <w:rsid w:val="001D4D0E"/>
    <w:rsid w:val="001D75DB"/>
    <w:rsid w:val="001E08D4"/>
    <w:rsid w:val="001F59CE"/>
    <w:rsid w:val="00202A61"/>
    <w:rsid w:val="00202F37"/>
    <w:rsid w:val="0020351F"/>
    <w:rsid w:val="00203DD6"/>
    <w:rsid w:val="002228E2"/>
    <w:rsid w:val="00222E23"/>
    <w:rsid w:val="002232A4"/>
    <w:rsid w:val="002256E6"/>
    <w:rsid w:val="00227BD0"/>
    <w:rsid w:val="00233446"/>
    <w:rsid w:val="00240557"/>
    <w:rsid w:val="00241938"/>
    <w:rsid w:val="0024488C"/>
    <w:rsid w:val="00250625"/>
    <w:rsid w:val="00252D19"/>
    <w:rsid w:val="00253212"/>
    <w:rsid w:val="00253E4B"/>
    <w:rsid w:val="0025674D"/>
    <w:rsid w:val="002600F1"/>
    <w:rsid w:val="002649D9"/>
    <w:rsid w:val="00267B70"/>
    <w:rsid w:val="002703C3"/>
    <w:rsid w:val="00272269"/>
    <w:rsid w:val="00272278"/>
    <w:rsid w:val="00274680"/>
    <w:rsid w:val="002763E2"/>
    <w:rsid w:val="002778EE"/>
    <w:rsid w:val="00277AF9"/>
    <w:rsid w:val="00284500"/>
    <w:rsid w:val="002854E5"/>
    <w:rsid w:val="00291BF7"/>
    <w:rsid w:val="0029541F"/>
    <w:rsid w:val="00297768"/>
    <w:rsid w:val="002A03A3"/>
    <w:rsid w:val="002A1555"/>
    <w:rsid w:val="002A2753"/>
    <w:rsid w:val="002B59EB"/>
    <w:rsid w:val="002C25D1"/>
    <w:rsid w:val="002D0535"/>
    <w:rsid w:val="002D11D5"/>
    <w:rsid w:val="002D1A15"/>
    <w:rsid w:val="002D2C13"/>
    <w:rsid w:val="002D4E72"/>
    <w:rsid w:val="002E3AA0"/>
    <w:rsid w:val="002E5555"/>
    <w:rsid w:val="002E6CD0"/>
    <w:rsid w:val="002F23C4"/>
    <w:rsid w:val="002F73FF"/>
    <w:rsid w:val="0030059C"/>
    <w:rsid w:val="00304496"/>
    <w:rsid w:val="00304AE2"/>
    <w:rsid w:val="00306F10"/>
    <w:rsid w:val="00307329"/>
    <w:rsid w:val="0031480F"/>
    <w:rsid w:val="003156E3"/>
    <w:rsid w:val="003277CC"/>
    <w:rsid w:val="00332AA6"/>
    <w:rsid w:val="003339FE"/>
    <w:rsid w:val="00335582"/>
    <w:rsid w:val="00335992"/>
    <w:rsid w:val="00337116"/>
    <w:rsid w:val="0034067A"/>
    <w:rsid w:val="003409B6"/>
    <w:rsid w:val="0034647C"/>
    <w:rsid w:val="00351E07"/>
    <w:rsid w:val="003525B7"/>
    <w:rsid w:val="00352CC5"/>
    <w:rsid w:val="003547B8"/>
    <w:rsid w:val="00355E9E"/>
    <w:rsid w:val="00357AE4"/>
    <w:rsid w:val="003615B0"/>
    <w:rsid w:val="00362E4C"/>
    <w:rsid w:val="0036309C"/>
    <w:rsid w:val="00365691"/>
    <w:rsid w:val="00367F27"/>
    <w:rsid w:val="00377E3B"/>
    <w:rsid w:val="00392478"/>
    <w:rsid w:val="0039395E"/>
    <w:rsid w:val="00394067"/>
    <w:rsid w:val="003A1870"/>
    <w:rsid w:val="003B1509"/>
    <w:rsid w:val="003B24A7"/>
    <w:rsid w:val="003B2645"/>
    <w:rsid w:val="003B273B"/>
    <w:rsid w:val="003B2A98"/>
    <w:rsid w:val="003C3173"/>
    <w:rsid w:val="003C7D14"/>
    <w:rsid w:val="003C7DA5"/>
    <w:rsid w:val="003D25E2"/>
    <w:rsid w:val="003D2BB4"/>
    <w:rsid w:val="003D4E8E"/>
    <w:rsid w:val="003D7039"/>
    <w:rsid w:val="003E1870"/>
    <w:rsid w:val="003E6EE3"/>
    <w:rsid w:val="003F3316"/>
    <w:rsid w:val="003F3AFC"/>
    <w:rsid w:val="00401971"/>
    <w:rsid w:val="00403FDC"/>
    <w:rsid w:val="00404CF0"/>
    <w:rsid w:val="0041048E"/>
    <w:rsid w:val="00411974"/>
    <w:rsid w:val="0041241F"/>
    <w:rsid w:val="00414328"/>
    <w:rsid w:val="004144AB"/>
    <w:rsid w:val="00416750"/>
    <w:rsid w:val="00421840"/>
    <w:rsid w:val="00425ED1"/>
    <w:rsid w:val="0042636A"/>
    <w:rsid w:val="0042729F"/>
    <w:rsid w:val="004304CB"/>
    <w:rsid w:val="00431851"/>
    <w:rsid w:val="00432C96"/>
    <w:rsid w:val="004341D8"/>
    <w:rsid w:val="00444CDC"/>
    <w:rsid w:val="0044587C"/>
    <w:rsid w:val="00446824"/>
    <w:rsid w:val="00447FB4"/>
    <w:rsid w:val="00450FC7"/>
    <w:rsid w:val="00451407"/>
    <w:rsid w:val="00462D62"/>
    <w:rsid w:val="00462DF1"/>
    <w:rsid w:val="00464099"/>
    <w:rsid w:val="004642A8"/>
    <w:rsid w:val="00465AA7"/>
    <w:rsid w:val="00466108"/>
    <w:rsid w:val="004720E1"/>
    <w:rsid w:val="0047746A"/>
    <w:rsid w:val="0047752D"/>
    <w:rsid w:val="00481134"/>
    <w:rsid w:val="004830AB"/>
    <w:rsid w:val="0048513E"/>
    <w:rsid w:val="00486F83"/>
    <w:rsid w:val="004918CC"/>
    <w:rsid w:val="0049222D"/>
    <w:rsid w:val="00493A03"/>
    <w:rsid w:val="00495646"/>
    <w:rsid w:val="004965AC"/>
    <w:rsid w:val="004A0686"/>
    <w:rsid w:val="004A19DD"/>
    <w:rsid w:val="004A53EC"/>
    <w:rsid w:val="004A6CAB"/>
    <w:rsid w:val="004A7224"/>
    <w:rsid w:val="004B2A0C"/>
    <w:rsid w:val="004B57F7"/>
    <w:rsid w:val="004B7541"/>
    <w:rsid w:val="004C2996"/>
    <w:rsid w:val="004C2D22"/>
    <w:rsid w:val="004C797B"/>
    <w:rsid w:val="004C7B15"/>
    <w:rsid w:val="004D1A74"/>
    <w:rsid w:val="004D259A"/>
    <w:rsid w:val="004D4906"/>
    <w:rsid w:val="004D546B"/>
    <w:rsid w:val="004D62FA"/>
    <w:rsid w:val="004D6F1E"/>
    <w:rsid w:val="004E2460"/>
    <w:rsid w:val="004E4CC3"/>
    <w:rsid w:val="004E69DA"/>
    <w:rsid w:val="004E6A19"/>
    <w:rsid w:val="004E6CFB"/>
    <w:rsid w:val="004F07CA"/>
    <w:rsid w:val="004F1CF8"/>
    <w:rsid w:val="004F7F7E"/>
    <w:rsid w:val="00502093"/>
    <w:rsid w:val="0050314A"/>
    <w:rsid w:val="0050383F"/>
    <w:rsid w:val="0050753F"/>
    <w:rsid w:val="00512894"/>
    <w:rsid w:val="005141B5"/>
    <w:rsid w:val="00514AF2"/>
    <w:rsid w:val="00530DA0"/>
    <w:rsid w:val="0053103F"/>
    <w:rsid w:val="00534C34"/>
    <w:rsid w:val="00535F2A"/>
    <w:rsid w:val="00537F1B"/>
    <w:rsid w:val="00541DF6"/>
    <w:rsid w:val="00551C28"/>
    <w:rsid w:val="00553697"/>
    <w:rsid w:val="00554862"/>
    <w:rsid w:val="00562247"/>
    <w:rsid w:val="00567500"/>
    <w:rsid w:val="0057241F"/>
    <w:rsid w:val="00572E06"/>
    <w:rsid w:val="00575EF8"/>
    <w:rsid w:val="00583EDE"/>
    <w:rsid w:val="00584DF9"/>
    <w:rsid w:val="0058677E"/>
    <w:rsid w:val="0058695C"/>
    <w:rsid w:val="00591B2F"/>
    <w:rsid w:val="00591CFF"/>
    <w:rsid w:val="00591E36"/>
    <w:rsid w:val="0059251F"/>
    <w:rsid w:val="00592B4C"/>
    <w:rsid w:val="00593EC9"/>
    <w:rsid w:val="00595CBC"/>
    <w:rsid w:val="005960B7"/>
    <w:rsid w:val="005966AE"/>
    <w:rsid w:val="005979C4"/>
    <w:rsid w:val="005A65D5"/>
    <w:rsid w:val="005B2E64"/>
    <w:rsid w:val="005B4322"/>
    <w:rsid w:val="005B48BD"/>
    <w:rsid w:val="005B7D5D"/>
    <w:rsid w:val="005C0D13"/>
    <w:rsid w:val="005C3D85"/>
    <w:rsid w:val="005C60EB"/>
    <w:rsid w:val="005E1423"/>
    <w:rsid w:val="005E5180"/>
    <w:rsid w:val="005E55AC"/>
    <w:rsid w:val="005F35C8"/>
    <w:rsid w:val="0060352A"/>
    <w:rsid w:val="00605F20"/>
    <w:rsid w:val="006108D4"/>
    <w:rsid w:val="0061137F"/>
    <w:rsid w:val="00616CD1"/>
    <w:rsid w:val="0062001E"/>
    <w:rsid w:val="006209DD"/>
    <w:rsid w:val="006254D9"/>
    <w:rsid w:val="00630998"/>
    <w:rsid w:val="00637F45"/>
    <w:rsid w:val="0064062A"/>
    <w:rsid w:val="00643780"/>
    <w:rsid w:val="006509F1"/>
    <w:rsid w:val="00653343"/>
    <w:rsid w:val="0065343E"/>
    <w:rsid w:val="0065704F"/>
    <w:rsid w:val="00661DC4"/>
    <w:rsid w:val="00663534"/>
    <w:rsid w:val="00663B1A"/>
    <w:rsid w:val="00677E62"/>
    <w:rsid w:val="006809ED"/>
    <w:rsid w:val="00687FCA"/>
    <w:rsid w:val="00690CAD"/>
    <w:rsid w:val="006914C2"/>
    <w:rsid w:val="006916AB"/>
    <w:rsid w:val="00693CE8"/>
    <w:rsid w:val="00693E1D"/>
    <w:rsid w:val="006948D4"/>
    <w:rsid w:val="00695AFC"/>
    <w:rsid w:val="006969F7"/>
    <w:rsid w:val="006A0C9B"/>
    <w:rsid w:val="006A2C1D"/>
    <w:rsid w:val="006A3E49"/>
    <w:rsid w:val="006B5467"/>
    <w:rsid w:val="006B61A8"/>
    <w:rsid w:val="006B7502"/>
    <w:rsid w:val="006C002E"/>
    <w:rsid w:val="006C37B9"/>
    <w:rsid w:val="006C5527"/>
    <w:rsid w:val="006C5CB1"/>
    <w:rsid w:val="006C6C93"/>
    <w:rsid w:val="006D0789"/>
    <w:rsid w:val="006D1DB2"/>
    <w:rsid w:val="006D5072"/>
    <w:rsid w:val="006D62C9"/>
    <w:rsid w:val="006E777A"/>
    <w:rsid w:val="006F1FF8"/>
    <w:rsid w:val="006F30E7"/>
    <w:rsid w:val="006F3E20"/>
    <w:rsid w:val="00700EA3"/>
    <w:rsid w:val="00703583"/>
    <w:rsid w:val="00707D08"/>
    <w:rsid w:val="007106F9"/>
    <w:rsid w:val="007125EA"/>
    <w:rsid w:val="0071260C"/>
    <w:rsid w:val="007157D8"/>
    <w:rsid w:val="00715F34"/>
    <w:rsid w:val="0072132B"/>
    <w:rsid w:val="00722408"/>
    <w:rsid w:val="007228DD"/>
    <w:rsid w:val="00733A73"/>
    <w:rsid w:val="00734658"/>
    <w:rsid w:val="0073560C"/>
    <w:rsid w:val="0073692D"/>
    <w:rsid w:val="00736DF4"/>
    <w:rsid w:val="0073754D"/>
    <w:rsid w:val="00737F52"/>
    <w:rsid w:val="00742390"/>
    <w:rsid w:val="0074261F"/>
    <w:rsid w:val="007429A3"/>
    <w:rsid w:val="007435BA"/>
    <w:rsid w:val="00743A08"/>
    <w:rsid w:val="0074466B"/>
    <w:rsid w:val="007506B4"/>
    <w:rsid w:val="0076563B"/>
    <w:rsid w:val="00766914"/>
    <w:rsid w:val="00766BF2"/>
    <w:rsid w:val="0077628B"/>
    <w:rsid w:val="0078067A"/>
    <w:rsid w:val="00781404"/>
    <w:rsid w:val="00781E10"/>
    <w:rsid w:val="00785C0C"/>
    <w:rsid w:val="00786174"/>
    <w:rsid w:val="00794779"/>
    <w:rsid w:val="0079676D"/>
    <w:rsid w:val="00796915"/>
    <w:rsid w:val="007977BB"/>
    <w:rsid w:val="007A1DF1"/>
    <w:rsid w:val="007A2BB7"/>
    <w:rsid w:val="007A438D"/>
    <w:rsid w:val="007A4E23"/>
    <w:rsid w:val="007B07E3"/>
    <w:rsid w:val="007B22A7"/>
    <w:rsid w:val="007B442C"/>
    <w:rsid w:val="007B758E"/>
    <w:rsid w:val="007C1323"/>
    <w:rsid w:val="007C2087"/>
    <w:rsid w:val="007C3B48"/>
    <w:rsid w:val="007C402A"/>
    <w:rsid w:val="007C5323"/>
    <w:rsid w:val="007D1E58"/>
    <w:rsid w:val="007D24E2"/>
    <w:rsid w:val="007D3E33"/>
    <w:rsid w:val="007E07FE"/>
    <w:rsid w:val="007E0929"/>
    <w:rsid w:val="007E1F41"/>
    <w:rsid w:val="007E4E8C"/>
    <w:rsid w:val="007E520A"/>
    <w:rsid w:val="007E5568"/>
    <w:rsid w:val="007E5D29"/>
    <w:rsid w:val="007F488C"/>
    <w:rsid w:val="007F4C48"/>
    <w:rsid w:val="008000B6"/>
    <w:rsid w:val="008006B5"/>
    <w:rsid w:val="008045EC"/>
    <w:rsid w:val="008122FB"/>
    <w:rsid w:val="00814FC8"/>
    <w:rsid w:val="00816D4D"/>
    <w:rsid w:val="0082026B"/>
    <w:rsid w:val="008214D1"/>
    <w:rsid w:val="00821C83"/>
    <w:rsid w:val="00822ED3"/>
    <w:rsid w:val="00824D52"/>
    <w:rsid w:val="008262EA"/>
    <w:rsid w:val="00835BE7"/>
    <w:rsid w:val="008376B6"/>
    <w:rsid w:val="0084561F"/>
    <w:rsid w:val="0085169A"/>
    <w:rsid w:val="00851E2C"/>
    <w:rsid w:val="00852A0A"/>
    <w:rsid w:val="00853D5B"/>
    <w:rsid w:val="008578F2"/>
    <w:rsid w:val="008618CC"/>
    <w:rsid w:val="0086408A"/>
    <w:rsid w:val="0087189B"/>
    <w:rsid w:val="008768BD"/>
    <w:rsid w:val="008768BF"/>
    <w:rsid w:val="008770CA"/>
    <w:rsid w:val="00877FC0"/>
    <w:rsid w:val="00880B29"/>
    <w:rsid w:val="008811D2"/>
    <w:rsid w:val="00882FA7"/>
    <w:rsid w:val="00884338"/>
    <w:rsid w:val="00887539"/>
    <w:rsid w:val="008915D6"/>
    <w:rsid w:val="0089263D"/>
    <w:rsid w:val="00892EDA"/>
    <w:rsid w:val="00894AD4"/>
    <w:rsid w:val="00896D55"/>
    <w:rsid w:val="0089736B"/>
    <w:rsid w:val="008976E1"/>
    <w:rsid w:val="00897DA1"/>
    <w:rsid w:val="00897F83"/>
    <w:rsid w:val="008A0152"/>
    <w:rsid w:val="008A0AFC"/>
    <w:rsid w:val="008B0253"/>
    <w:rsid w:val="008B2960"/>
    <w:rsid w:val="008B3A21"/>
    <w:rsid w:val="008B5955"/>
    <w:rsid w:val="008B72EA"/>
    <w:rsid w:val="008C7463"/>
    <w:rsid w:val="008D1F43"/>
    <w:rsid w:val="008D72DC"/>
    <w:rsid w:val="008D737D"/>
    <w:rsid w:val="008D7401"/>
    <w:rsid w:val="008E15AF"/>
    <w:rsid w:val="008E1A65"/>
    <w:rsid w:val="008E2EB4"/>
    <w:rsid w:val="008E66A8"/>
    <w:rsid w:val="008E6A47"/>
    <w:rsid w:val="008E71F2"/>
    <w:rsid w:val="008E7A19"/>
    <w:rsid w:val="008F005D"/>
    <w:rsid w:val="008F3E9C"/>
    <w:rsid w:val="008F7A29"/>
    <w:rsid w:val="009007FC"/>
    <w:rsid w:val="009040C2"/>
    <w:rsid w:val="00907687"/>
    <w:rsid w:val="00910C0E"/>
    <w:rsid w:val="00911399"/>
    <w:rsid w:val="00912792"/>
    <w:rsid w:val="00916F87"/>
    <w:rsid w:val="00920280"/>
    <w:rsid w:val="009267FA"/>
    <w:rsid w:val="0092742A"/>
    <w:rsid w:val="00933B79"/>
    <w:rsid w:val="0094619C"/>
    <w:rsid w:val="00952DA8"/>
    <w:rsid w:val="00957F3A"/>
    <w:rsid w:val="00966DAB"/>
    <w:rsid w:val="00971871"/>
    <w:rsid w:val="00971A01"/>
    <w:rsid w:val="009757B8"/>
    <w:rsid w:val="0097591E"/>
    <w:rsid w:val="009800B7"/>
    <w:rsid w:val="00982DF8"/>
    <w:rsid w:val="009855DB"/>
    <w:rsid w:val="009860FF"/>
    <w:rsid w:val="0098738B"/>
    <w:rsid w:val="00990E45"/>
    <w:rsid w:val="00993BD4"/>
    <w:rsid w:val="00994245"/>
    <w:rsid w:val="009946F9"/>
    <w:rsid w:val="009B246B"/>
    <w:rsid w:val="009B5FF9"/>
    <w:rsid w:val="009B71AF"/>
    <w:rsid w:val="009C0A0A"/>
    <w:rsid w:val="009C2629"/>
    <w:rsid w:val="009C3587"/>
    <w:rsid w:val="009C3E52"/>
    <w:rsid w:val="009C7E43"/>
    <w:rsid w:val="009D0969"/>
    <w:rsid w:val="009D1982"/>
    <w:rsid w:val="009D6261"/>
    <w:rsid w:val="009D6884"/>
    <w:rsid w:val="009E6430"/>
    <w:rsid w:val="009F008D"/>
    <w:rsid w:val="009F135A"/>
    <w:rsid w:val="009F39CD"/>
    <w:rsid w:val="009F7207"/>
    <w:rsid w:val="009F75E2"/>
    <w:rsid w:val="00A001FF"/>
    <w:rsid w:val="00A162E1"/>
    <w:rsid w:val="00A23C1E"/>
    <w:rsid w:val="00A24F17"/>
    <w:rsid w:val="00A302D5"/>
    <w:rsid w:val="00A30582"/>
    <w:rsid w:val="00A32E4B"/>
    <w:rsid w:val="00A337F5"/>
    <w:rsid w:val="00A34440"/>
    <w:rsid w:val="00A34687"/>
    <w:rsid w:val="00A40C78"/>
    <w:rsid w:val="00A42A8A"/>
    <w:rsid w:val="00A458D1"/>
    <w:rsid w:val="00A478FE"/>
    <w:rsid w:val="00A54569"/>
    <w:rsid w:val="00A55BB3"/>
    <w:rsid w:val="00A56C99"/>
    <w:rsid w:val="00A57ED9"/>
    <w:rsid w:val="00A619D5"/>
    <w:rsid w:val="00A654B6"/>
    <w:rsid w:val="00A707FF"/>
    <w:rsid w:val="00A7329C"/>
    <w:rsid w:val="00A743DA"/>
    <w:rsid w:val="00A74C62"/>
    <w:rsid w:val="00A75D82"/>
    <w:rsid w:val="00A8175B"/>
    <w:rsid w:val="00A85850"/>
    <w:rsid w:val="00A860F6"/>
    <w:rsid w:val="00A87558"/>
    <w:rsid w:val="00A90C96"/>
    <w:rsid w:val="00A94D1E"/>
    <w:rsid w:val="00AA3CB7"/>
    <w:rsid w:val="00AA4E7A"/>
    <w:rsid w:val="00AA5565"/>
    <w:rsid w:val="00AA6CA0"/>
    <w:rsid w:val="00AC0A2F"/>
    <w:rsid w:val="00AC6859"/>
    <w:rsid w:val="00AD07CD"/>
    <w:rsid w:val="00AD1399"/>
    <w:rsid w:val="00AD6E32"/>
    <w:rsid w:val="00AE0F62"/>
    <w:rsid w:val="00AE11A6"/>
    <w:rsid w:val="00AE41C0"/>
    <w:rsid w:val="00AE4EA7"/>
    <w:rsid w:val="00AF2B2A"/>
    <w:rsid w:val="00AF3F14"/>
    <w:rsid w:val="00AF4099"/>
    <w:rsid w:val="00B008A8"/>
    <w:rsid w:val="00B06111"/>
    <w:rsid w:val="00B0688C"/>
    <w:rsid w:val="00B07B29"/>
    <w:rsid w:val="00B10373"/>
    <w:rsid w:val="00B1121E"/>
    <w:rsid w:val="00B131C5"/>
    <w:rsid w:val="00B13465"/>
    <w:rsid w:val="00B15657"/>
    <w:rsid w:val="00B218DA"/>
    <w:rsid w:val="00B23656"/>
    <w:rsid w:val="00B25AD9"/>
    <w:rsid w:val="00B32DD1"/>
    <w:rsid w:val="00B354D5"/>
    <w:rsid w:val="00B45B02"/>
    <w:rsid w:val="00B4642E"/>
    <w:rsid w:val="00B4643E"/>
    <w:rsid w:val="00B465EF"/>
    <w:rsid w:val="00B50204"/>
    <w:rsid w:val="00B50D79"/>
    <w:rsid w:val="00B51910"/>
    <w:rsid w:val="00B53711"/>
    <w:rsid w:val="00B600D4"/>
    <w:rsid w:val="00B63E20"/>
    <w:rsid w:val="00B731AD"/>
    <w:rsid w:val="00B762DF"/>
    <w:rsid w:val="00B82F9C"/>
    <w:rsid w:val="00B84146"/>
    <w:rsid w:val="00B86797"/>
    <w:rsid w:val="00B870D0"/>
    <w:rsid w:val="00B92BF2"/>
    <w:rsid w:val="00B956F2"/>
    <w:rsid w:val="00B96D48"/>
    <w:rsid w:val="00B975A9"/>
    <w:rsid w:val="00BA2080"/>
    <w:rsid w:val="00BA3DAF"/>
    <w:rsid w:val="00BB07B8"/>
    <w:rsid w:val="00BB5DE8"/>
    <w:rsid w:val="00BB766A"/>
    <w:rsid w:val="00BC46BF"/>
    <w:rsid w:val="00BC624E"/>
    <w:rsid w:val="00BC6FA1"/>
    <w:rsid w:val="00BD3173"/>
    <w:rsid w:val="00BD47A0"/>
    <w:rsid w:val="00BE109B"/>
    <w:rsid w:val="00BE1C31"/>
    <w:rsid w:val="00BE2862"/>
    <w:rsid w:val="00BE7936"/>
    <w:rsid w:val="00BE7A72"/>
    <w:rsid w:val="00BF2017"/>
    <w:rsid w:val="00BF49B2"/>
    <w:rsid w:val="00BF5086"/>
    <w:rsid w:val="00BF7430"/>
    <w:rsid w:val="00C03210"/>
    <w:rsid w:val="00C04333"/>
    <w:rsid w:val="00C0632A"/>
    <w:rsid w:val="00C072C6"/>
    <w:rsid w:val="00C07683"/>
    <w:rsid w:val="00C149BF"/>
    <w:rsid w:val="00C15030"/>
    <w:rsid w:val="00C202F9"/>
    <w:rsid w:val="00C22718"/>
    <w:rsid w:val="00C239F0"/>
    <w:rsid w:val="00C25851"/>
    <w:rsid w:val="00C25A7F"/>
    <w:rsid w:val="00C3374D"/>
    <w:rsid w:val="00C33BC3"/>
    <w:rsid w:val="00C346F3"/>
    <w:rsid w:val="00C36C29"/>
    <w:rsid w:val="00C37609"/>
    <w:rsid w:val="00C40987"/>
    <w:rsid w:val="00C4479A"/>
    <w:rsid w:val="00C45B61"/>
    <w:rsid w:val="00C469FC"/>
    <w:rsid w:val="00C55B69"/>
    <w:rsid w:val="00C562CC"/>
    <w:rsid w:val="00C70440"/>
    <w:rsid w:val="00C72CD3"/>
    <w:rsid w:val="00C76D74"/>
    <w:rsid w:val="00C8467B"/>
    <w:rsid w:val="00C90F7C"/>
    <w:rsid w:val="00C94963"/>
    <w:rsid w:val="00C950F9"/>
    <w:rsid w:val="00C96CFB"/>
    <w:rsid w:val="00C96EC0"/>
    <w:rsid w:val="00CA3237"/>
    <w:rsid w:val="00CA4E97"/>
    <w:rsid w:val="00CA66D4"/>
    <w:rsid w:val="00CA674C"/>
    <w:rsid w:val="00CB21DB"/>
    <w:rsid w:val="00CB2F69"/>
    <w:rsid w:val="00CB74D2"/>
    <w:rsid w:val="00CC1065"/>
    <w:rsid w:val="00CC4D14"/>
    <w:rsid w:val="00CC588E"/>
    <w:rsid w:val="00CD1696"/>
    <w:rsid w:val="00CD376E"/>
    <w:rsid w:val="00CD525C"/>
    <w:rsid w:val="00CD5A45"/>
    <w:rsid w:val="00CD7CBF"/>
    <w:rsid w:val="00CE076C"/>
    <w:rsid w:val="00CE17A9"/>
    <w:rsid w:val="00CE1E20"/>
    <w:rsid w:val="00CE3458"/>
    <w:rsid w:val="00CE4747"/>
    <w:rsid w:val="00CE6A39"/>
    <w:rsid w:val="00CE7604"/>
    <w:rsid w:val="00CF44DC"/>
    <w:rsid w:val="00CF5CFB"/>
    <w:rsid w:val="00CF7BC2"/>
    <w:rsid w:val="00D01263"/>
    <w:rsid w:val="00D0292B"/>
    <w:rsid w:val="00D03720"/>
    <w:rsid w:val="00D057CD"/>
    <w:rsid w:val="00D06102"/>
    <w:rsid w:val="00D07662"/>
    <w:rsid w:val="00D2294C"/>
    <w:rsid w:val="00D240B1"/>
    <w:rsid w:val="00D24AB4"/>
    <w:rsid w:val="00D259AD"/>
    <w:rsid w:val="00D259C2"/>
    <w:rsid w:val="00D27F86"/>
    <w:rsid w:val="00D408C9"/>
    <w:rsid w:val="00D4355D"/>
    <w:rsid w:val="00D44783"/>
    <w:rsid w:val="00D452A9"/>
    <w:rsid w:val="00D535FE"/>
    <w:rsid w:val="00D5449B"/>
    <w:rsid w:val="00D554B9"/>
    <w:rsid w:val="00D55824"/>
    <w:rsid w:val="00D60AF1"/>
    <w:rsid w:val="00D62F0D"/>
    <w:rsid w:val="00D6402E"/>
    <w:rsid w:val="00D70285"/>
    <w:rsid w:val="00D7154A"/>
    <w:rsid w:val="00D72558"/>
    <w:rsid w:val="00D74307"/>
    <w:rsid w:val="00D75120"/>
    <w:rsid w:val="00D7685E"/>
    <w:rsid w:val="00D86F93"/>
    <w:rsid w:val="00DA649B"/>
    <w:rsid w:val="00DA7779"/>
    <w:rsid w:val="00DB06A2"/>
    <w:rsid w:val="00DB2864"/>
    <w:rsid w:val="00DD22CC"/>
    <w:rsid w:val="00DD5307"/>
    <w:rsid w:val="00DD726D"/>
    <w:rsid w:val="00DD7BA9"/>
    <w:rsid w:val="00DE0211"/>
    <w:rsid w:val="00DE13C1"/>
    <w:rsid w:val="00DE4FB1"/>
    <w:rsid w:val="00DE5A6D"/>
    <w:rsid w:val="00DE70D6"/>
    <w:rsid w:val="00DF38BE"/>
    <w:rsid w:val="00DF38F4"/>
    <w:rsid w:val="00DF3ED3"/>
    <w:rsid w:val="00DF6B08"/>
    <w:rsid w:val="00E000EA"/>
    <w:rsid w:val="00E018A4"/>
    <w:rsid w:val="00E01ED3"/>
    <w:rsid w:val="00E027B7"/>
    <w:rsid w:val="00E0462F"/>
    <w:rsid w:val="00E10C97"/>
    <w:rsid w:val="00E11740"/>
    <w:rsid w:val="00E1600F"/>
    <w:rsid w:val="00E16607"/>
    <w:rsid w:val="00E16A8A"/>
    <w:rsid w:val="00E20FAF"/>
    <w:rsid w:val="00E21B06"/>
    <w:rsid w:val="00E22A2A"/>
    <w:rsid w:val="00E249DB"/>
    <w:rsid w:val="00E31F1F"/>
    <w:rsid w:val="00E35265"/>
    <w:rsid w:val="00E36A29"/>
    <w:rsid w:val="00E45DB9"/>
    <w:rsid w:val="00E52EE7"/>
    <w:rsid w:val="00E54463"/>
    <w:rsid w:val="00E548D1"/>
    <w:rsid w:val="00E56F4E"/>
    <w:rsid w:val="00E573DF"/>
    <w:rsid w:val="00E60FFA"/>
    <w:rsid w:val="00E626BF"/>
    <w:rsid w:val="00E64DB9"/>
    <w:rsid w:val="00E707BA"/>
    <w:rsid w:val="00E70AD4"/>
    <w:rsid w:val="00E74180"/>
    <w:rsid w:val="00E8077C"/>
    <w:rsid w:val="00E80DB8"/>
    <w:rsid w:val="00E82258"/>
    <w:rsid w:val="00E82F09"/>
    <w:rsid w:val="00E84481"/>
    <w:rsid w:val="00E86AEE"/>
    <w:rsid w:val="00E9613A"/>
    <w:rsid w:val="00EA07C8"/>
    <w:rsid w:val="00EA0F22"/>
    <w:rsid w:val="00EA12FA"/>
    <w:rsid w:val="00EA3307"/>
    <w:rsid w:val="00EB592B"/>
    <w:rsid w:val="00EB5D94"/>
    <w:rsid w:val="00EC2193"/>
    <w:rsid w:val="00EC23B2"/>
    <w:rsid w:val="00EC324D"/>
    <w:rsid w:val="00EC7453"/>
    <w:rsid w:val="00EC7DE9"/>
    <w:rsid w:val="00EE2684"/>
    <w:rsid w:val="00EE3BDD"/>
    <w:rsid w:val="00EF2305"/>
    <w:rsid w:val="00F00565"/>
    <w:rsid w:val="00F0425E"/>
    <w:rsid w:val="00F05D2D"/>
    <w:rsid w:val="00F07F02"/>
    <w:rsid w:val="00F10533"/>
    <w:rsid w:val="00F14239"/>
    <w:rsid w:val="00F22E45"/>
    <w:rsid w:val="00F22FED"/>
    <w:rsid w:val="00F249BB"/>
    <w:rsid w:val="00F250D5"/>
    <w:rsid w:val="00F27DF5"/>
    <w:rsid w:val="00F319A2"/>
    <w:rsid w:val="00F31BC6"/>
    <w:rsid w:val="00F31F9E"/>
    <w:rsid w:val="00F4090B"/>
    <w:rsid w:val="00F435D3"/>
    <w:rsid w:val="00F44237"/>
    <w:rsid w:val="00F4603B"/>
    <w:rsid w:val="00F556E0"/>
    <w:rsid w:val="00F617D3"/>
    <w:rsid w:val="00F61F36"/>
    <w:rsid w:val="00F6226D"/>
    <w:rsid w:val="00F6233A"/>
    <w:rsid w:val="00F632EA"/>
    <w:rsid w:val="00F63A32"/>
    <w:rsid w:val="00F653C8"/>
    <w:rsid w:val="00F67C64"/>
    <w:rsid w:val="00F95960"/>
    <w:rsid w:val="00F95CC8"/>
    <w:rsid w:val="00F96AD6"/>
    <w:rsid w:val="00FA0BA9"/>
    <w:rsid w:val="00FB0908"/>
    <w:rsid w:val="00FB2200"/>
    <w:rsid w:val="00FB33FD"/>
    <w:rsid w:val="00FB7749"/>
    <w:rsid w:val="00FC0606"/>
    <w:rsid w:val="00FC265E"/>
    <w:rsid w:val="00FC3A0B"/>
    <w:rsid w:val="00FD0EE5"/>
    <w:rsid w:val="00FD2641"/>
    <w:rsid w:val="00FD2732"/>
    <w:rsid w:val="00FD3300"/>
    <w:rsid w:val="00FD6E31"/>
    <w:rsid w:val="00FE5059"/>
    <w:rsid w:val="00FE5232"/>
    <w:rsid w:val="00FE5359"/>
    <w:rsid w:val="00FE6382"/>
    <w:rsid w:val="00FE668D"/>
    <w:rsid w:val="00FF4551"/>
    <w:rsid w:val="00FF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0698B"/>
  <w15:docId w15:val="{9D112D58-48AA-DA48-A686-65566D5F3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BodyText"/>
    <w:next w:val="FirstParagraph"/>
    <w:uiPriority w:val="9"/>
    <w:qFormat/>
    <w:rsid w:val="00EC23B2"/>
    <w:pPr>
      <w:ind w:firstLine="0"/>
      <w:outlineLvl w:val="0"/>
    </w:pPr>
    <w:rPr>
      <w:rFonts w:cs="Calibri (Headings)"/>
      <w:caps/>
    </w:rPr>
  </w:style>
  <w:style w:type="paragraph" w:styleId="Heading2">
    <w:name w:val="heading 2"/>
    <w:basedOn w:val="Heading1"/>
    <w:next w:val="FirstParagraph"/>
    <w:uiPriority w:val="9"/>
    <w:unhideWhenUsed/>
    <w:qFormat/>
    <w:rsid w:val="00EC23B2"/>
    <w:pPr>
      <w:outlineLvl w:val="1"/>
    </w:pPr>
    <w:rPr>
      <w:i/>
      <w:iCs/>
    </w:rPr>
  </w:style>
  <w:style w:type="paragraph" w:styleId="Heading3">
    <w:name w:val="heading 3"/>
    <w:basedOn w:val="Heading2"/>
    <w:next w:val="BodyText"/>
    <w:uiPriority w:val="9"/>
    <w:unhideWhenUsed/>
    <w:qFormat/>
    <w:rsid w:val="00EC23B2"/>
    <w:pPr>
      <w:spacing w:before="180"/>
      <w:outlineLvl w:val="2"/>
    </w:pPr>
    <w:rPr>
      <w:caps w:val="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9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28E2"/>
    <w:pPr>
      <w:spacing w:before="120" w:after="0" w:line="480" w:lineRule="auto"/>
      <w:ind w:firstLine="720"/>
    </w:pPr>
    <w:rPr>
      <w:rFonts w:ascii="Aptos" w:hAnsi="Aptos" w:cstheme="majorHAnsi"/>
    </w:rPr>
  </w:style>
  <w:style w:type="paragraph" w:customStyle="1" w:styleId="FirstParagraph">
    <w:name w:val="First Paragraph"/>
    <w:basedOn w:val="BodyText"/>
    <w:next w:val="BodyText"/>
    <w:rsid w:val="00EC23B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20F1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ffiliation">
    <w:name w:val="Affiliation"/>
    <w:basedOn w:val="FirstParagraph"/>
    <w:next w:val="Normal"/>
    <w:autoRedefine/>
    <w:qFormat/>
    <w:rsid w:val="00EC23B2"/>
    <w:pPr>
      <w:spacing w:line="360" w:lineRule="auto"/>
    </w:pPr>
  </w:style>
  <w:style w:type="paragraph" w:customStyle="1" w:styleId="Author">
    <w:name w:val="Author"/>
    <w:next w:val="BodyText"/>
    <w:qFormat/>
    <w:rsid w:val="000820F1"/>
    <w:pPr>
      <w:keepNext/>
      <w:keepLines/>
      <w:spacing w:before="120" w:after="120"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0820F1"/>
    <w:pPr>
      <w:keepNext/>
      <w:keepLines/>
      <w:spacing w:before="120" w:after="120"/>
      <w:jc w:val="center"/>
    </w:pPr>
    <w:rPr>
      <w:rFonts w:asciiTheme="majorHAnsi" w:hAnsiTheme="majorHAnsi"/>
    </w:rPr>
  </w:style>
  <w:style w:type="paragraph" w:customStyle="1" w:styleId="AffiliationSuperscript">
    <w:name w:val="Affiliation Superscript"/>
    <w:basedOn w:val="FirstParagraph"/>
    <w:next w:val="Affiliation"/>
    <w:qFormat/>
    <w:rsid w:val="00FD2641"/>
    <w:rPr>
      <w:vertAlign w:val="superscript"/>
    </w:rPr>
  </w:style>
  <w:style w:type="paragraph" w:styleId="Bibliography">
    <w:name w:val="Bibliography"/>
    <w:basedOn w:val="Normal"/>
    <w:qFormat/>
    <w:pPr>
      <w:tabs>
        <w:tab w:val="left" w:pos="500"/>
      </w:tabs>
      <w:spacing w:after="240"/>
      <w:ind w:left="504" w:hanging="504"/>
    </w:pPr>
  </w:style>
  <w:style w:type="paragraph" w:customStyle="1" w:styleId="Deceased">
    <w:name w:val="Deceased"/>
    <w:basedOn w:val="Affiliation"/>
    <w:qFormat/>
    <w:rsid w:val="00EC23B2"/>
    <w:pPr>
      <w:spacing w:before="180"/>
    </w:pPr>
    <w:rPr>
      <w:i/>
      <w:iCs/>
    </w:rPr>
  </w:style>
  <w:style w:type="numbering" w:customStyle="1" w:styleId="CurrentList1">
    <w:name w:val="Current List1"/>
    <w:uiPriority w:val="99"/>
    <w:rsid w:val="00EC23B2"/>
    <w:pPr>
      <w:numPr>
        <w:numId w:val="40"/>
      </w:numPr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numbering" w:customStyle="1" w:styleId="CurrentList2">
    <w:name w:val="Current List2"/>
    <w:uiPriority w:val="99"/>
    <w:rsid w:val="00EC23B2"/>
    <w:pPr>
      <w:numPr>
        <w:numId w:val="41"/>
      </w:numPr>
    </w:pPr>
  </w:style>
  <w:style w:type="numbering" w:customStyle="1" w:styleId="CurrentList3">
    <w:name w:val="Current List3"/>
    <w:uiPriority w:val="99"/>
    <w:rsid w:val="00EC23B2"/>
    <w:pPr>
      <w:numPr>
        <w:numId w:val="42"/>
      </w:numPr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unding">
    <w:name w:val="Funding"/>
    <w:basedOn w:val="FirstParagraph"/>
    <w:next w:val="Heading3"/>
    <w:qFormat/>
    <w:rsid w:val="00EC23B2"/>
    <w:pPr>
      <w:spacing w:line="360" w:lineRule="auto"/>
    </w:pPr>
  </w:style>
  <w:style w:type="paragraph" w:customStyle="1" w:styleId="Acknowledgements">
    <w:name w:val="Acknowledgements"/>
    <w:basedOn w:val="FirstParagraph"/>
    <w:next w:val="Heading3"/>
    <w:qFormat/>
    <w:rsid w:val="00EC23B2"/>
    <w:pPr>
      <w:spacing w:line="360" w:lineRule="auto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paragraph" w:customStyle="1" w:styleId="DataAvailability">
    <w:name w:val="Data Availability"/>
    <w:basedOn w:val="FirstParagraph"/>
    <w:next w:val="Heading3"/>
    <w:qFormat/>
    <w:rsid w:val="00EC23B2"/>
    <w:pPr>
      <w:spacing w:line="360" w:lineRule="auto"/>
    </w:pPr>
  </w:style>
  <w:style w:type="character" w:styleId="Hyperlink">
    <w:name w:val="Hyperlink"/>
    <w:basedOn w:val="CaptionChar"/>
    <w:rsid w:val="001072D5"/>
    <w:rPr>
      <w:color w:val="auto"/>
    </w:rPr>
  </w:style>
  <w:style w:type="paragraph" w:customStyle="1" w:styleId="ConflictsofInterest">
    <w:name w:val="Conflicts of Interest"/>
    <w:basedOn w:val="FirstParagraph"/>
    <w:next w:val="Heading3"/>
    <w:qFormat/>
    <w:rsid w:val="00EC23B2"/>
    <w:pPr>
      <w:spacing w:line="360" w:lineRule="auto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paragraph" w:customStyle="1" w:styleId="RunningHead">
    <w:name w:val="Running Head"/>
    <w:basedOn w:val="FirstParagraph"/>
    <w:next w:val="Heading1"/>
    <w:qFormat/>
    <w:rsid w:val="00EC23B2"/>
    <w:pPr>
      <w:spacing w:line="360" w:lineRule="auto"/>
    </w:p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paragraph" w:styleId="Revision">
    <w:name w:val="Revision"/>
    <w:hidden/>
    <w:semiHidden/>
    <w:rsid w:val="00272141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2721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21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2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72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72141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AE6A1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6A17"/>
  </w:style>
  <w:style w:type="paragraph" w:styleId="Footer">
    <w:name w:val="footer"/>
    <w:basedOn w:val="Normal"/>
    <w:link w:val="FooterChar"/>
    <w:uiPriority w:val="99"/>
    <w:unhideWhenUsed/>
    <w:rsid w:val="00AE6A1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6A17"/>
  </w:style>
  <w:style w:type="paragraph" w:styleId="ListBullet">
    <w:name w:val="List Bullet"/>
    <w:basedOn w:val="Compact"/>
    <w:unhideWhenUsed/>
    <w:rsid w:val="0055374F"/>
    <w:pPr>
      <w:numPr>
        <w:numId w:val="1"/>
      </w:numPr>
      <w:spacing w:line="276" w:lineRule="auto"/>
    </w:pPr>
  </w:style>
  <w:style w:type="character" w:customStyle="1" w:styleId="BodyTextChar">
    <w:name w:val="Body Text Char"/>
    <w:basedOn w:val="DefaultParagraphFont"/>
    <w:link w:val="BodyText"/>
    <w:rsid w:val="002228E2"/>
    <w:rPr>
      <w:rFonts w:ascii="Aptos" w:hAnsi="Aptos" w:cstheme="majorHAnsi"/>
    </w:rPr>
  </w:style>
  <w:style w:type="table" w:styleId="GridTable1Light">
    <w:name w:val="Grid Table 1 Light"/>
    <w:basedOn w:val="TableNormal"/>
    <w:rsid w:val="00A75D8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A75D8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rsid w:val="00A75D8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TMLCode">
    <w:name w:val="HTML Code"/>
    <w:basedOn w:val="DefaultParagraphFont"/>
    <w:unhideWhenUsed/>
    <w:rsid w:val="00355E9E"/>
    <w:rPr>
      <w:rFonts w:ascii="Consolas" w:hAnsi="Consolas" w:cs="Consolas"/>
      <w:sz w:val="20"/>
      <w:szCs w:val="20"/>
    </w:rPr>
  </w:style>
  <w:style w:type="character" w:customStyle="1" w:styleId="cl-7f30a2f2">
    <w:name w:val="cl-7f30a2f2"/>
    <w:basedOn w:val="DefaultParagraphFont"/>
    <w:rsid w:val="00892EDA"/>
  </w:style>
  <w:style w:type="paragraph" w:customStyle="1" w:styleId="cl-7f33304e">
    <w:name w:val="cl-7f33304e"/>
    <w:basedOn w:val="Normal"/>
    <w:rsid w:val="006C37B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ListTable6Colorful">
    <w:name w:val="List Table 6 Colorful"/>
    <w:basedOn w:val="TableNormal"/>
    <w:uiPriority w:val="51"/>
    <w:rsid w:val="006C37B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rsid w:val="004D546B"/>
    <w:pPr>
      <w:ind w:left="720"/>
      <w:contextualSpacing/>
    </w:pPr>
  </w:style>
  <w:style w:type="table" w:styleId="PlainTable3">
    <w:name w:val="Plain Table 3"/>
    <w:basedOn w:val="TableNormal"/>
    <w:rsid w:val="002D4E7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02006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34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2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IRL-UNC/population-attributable-frac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C36051-B927-6F43-983E-5E0E37BBA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02</Words>
  <Characters>1271</Characters>
  <Application>Microsoft Office Word</Application>
  <DocSecurity>0</DocSecurity>
  <Lines>28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Title in Properties</vt:lpstr>
    </vt:vector>
  </TitlesOfParts>
  <Manager/>
  <Company/>
  <LinksUpToDate>false</LinksUpToDate>
  <CharactersWithSpaces>14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Title in Properties</dc:title>
  <dc:subject/>
  <dc:creator>Mark Klose1, Paul N. Zivich1,3, Stephen R. Cole 1,2</dc:creator>
  <cp:keywords>Example Running Head</cp:keywords>
  <dc:description/>
  <cp:lastModifiedBy>Klose, Mark</cp:lastModifiedBy>
  <cp:revision>10</cp:revision>
  <dcterms:created xsi:type="dcterms:W3CDTF">2024-09-13T17:05:00Z</dcterms:created>
  <dcterms:modified xsi:type="dcterms:W3CDTF">2024-09-13T17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itations/2022_PAFs.bib</vt:lpwstr>
  </property>
  <property fmtid="{D5CDD505-2E9C-101B-9397-08002B2CF9AE}" pid="3" name="csl">
    <vt:lpwstr>citations/american-medical-association.csl</vt:lpwstr>
  </property>
  <property fmtid="{D5CDD505-2E9C-101B-9397-08002B2CF9AE}" pid="4" name="date">
    <vt:lpwstr>2022-11-09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ZOTERO_PREF_1">
    <vt:lpwstr>&lt;data data-version="3" zotero-version="7.0.2-beta.3+182bfb9a3"&gt;&lt;session id="GbWoXw2e"/&gt;&lt;style id="http://www.zotero.org/styles/american-journal-of-epidemiology" hasBibliography="1" bibliographyStyleHasBeenSet="1"/&gt;&lt;prefs&gt;&lt;pref name="fieldType" value="Fiel</vt:lpwstr>
  </property>
  <property fmtid="{D5CDD505-2E9C-101B-9397-08002B2CF9AE}" pid="8" name="ZOTERO_PREF_2">
    <vt:lpwstr>d"/&gt;&lt;pref name="automaticJournalAbbreviations" value="true"/&gt;&lt;/prefs&gt;&lt;/data&gt;</vt:lpwstr>
  </property>
</Properties>
</file>